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F5CB6" w14:textId="77777777" w:rsidR="0039375D" w:rsidRPr="004B4273" w:rsidRDefault="0039375D" w:rsidP="00622DDA">
      <w:pPr>
        <w:pStyle w:val="Title"/>
      </w:pPr>
      <w:r w:rsidRPr="004B4273">
        <w:t xml:space="preserve">University of Washington </w:t>
      </w:r>
    </w:p>
    <w:p w14:paraId="78446644" w14:textId="55F20968" w:rsidR="0039375D" w:rsidRPr="004B4273" w:rsidRDefault="0039375D" w:rsidP="00622DDA">
      <w:pPr>
        <w:pStyle w:val="Subtitle"/>
      </w:pPr>
      <w:r w:rsidRPr="004B4273">
        <w:t>iSchool Info 3</w:t>
      </w:r>
      <w:r w:rsidR="00067B37">
        <w:t>3</w:t>
      </w:r>
      <w:r w:rsidRPr="004B4273">
        <w:t>0</w:t>
      </w:r>
    </w:p>
    <w:p w14:paraId="731428B9" w14:textId="77777777" w:rsidR="0039375D" w:rsidRPr="004B4273" w:rsidRDefault="0039375D" w:rsidP="00622DDA">
      <w:pPr>
        <w:pStyle w:val="Heading1"/>
      </w:pPr>
      <w:r w:rsidRPr="004B4273">
        <w:t>Module 0</w:t>
      </w:r>
      <w:r w:rsidR="001C0DB5">
        <w:t>4</w:t>
      </w:r>
      <w:r w:rsidR="00571BB6" w:rsidRPr="004B4273">
        <w:t xml:space="preserve"> Assignment</w:t>
      </w:r>
      <w:r w:rsidRPr="004B4273">
        <w:t xml:space="preserve"> - </w:t>
      </w:r>
      <w:r w:rsidR="001C0DB5">
        <w:t>SQL Programming</w:t>
      </w:r>
      <w:r w:rsidRPr="004B4273">
        <w:t xml:space="preserve"> </w:t>
      </w:r>
    </w:p>
    <w:p w14:paraId="676B424E" w14:textId="26B58A88" w:rsidR="005A1AB2" w:rsidRDefault="0039375D" w:rsidP="00622DDA">
      <w:r w:rsidRPr="004B4273">
        <w:t>In this module</w:t>
      </w:r>
      <w:r w:rsidR="00571BB6" w:rsidRPr="004B4273">
        <w:t>'s assignment</w:t>
      </w:r>
      <w:r w:rsidRPr="004B4273">
        <w:t xml:space="preserve">, you will learn </w:t>
      </w:r>
      <w:r w:rsidR="004B1AA4" w:rsidRPr="004B4273">
        <w:t xml:space="preserve">how database designs are improved with the addition of </w:t>
      </w:r>
      <w:r w:rsidR="00F23100">
        <w:t xml:space="preserve">the </w:t>
      </w:r>
      <w:r w:rsidR="004B1AA4" w:rsidRPr="004B4273">
        <w:t>abstraction layer</w:t>
      </w:r>
      <w:r w:rsidR="00F23100">
        <w:t xml:space="preserve"> object</w:t>
      </w:r>
      <w:r w:rsidR="004B1AA4" w:rsidRPr="004B4273">
        <w:t>s</w:t>
      </w:r>
      <w:r w:rsidR="00F23100">
        <w:t xml:space="preserve"> Views and Functions</w:t>
      </w:r>
      <w:r w:rsidR="004B1AA4" w:rsidRPr="004B4273">
        <w:t>.</w:t>
      </w:r>
    </w:p>
    <w:p w14:paraId="18DBA958" w14:textId="77777777" w:rsidR="0039375D" w:rsidRPr="004B4273" w:rsidRDefault="00962712" w:rsidP="00622DDA">
      <w:pPr>
        <w:pStyle w:val="Heading2"/>
      </w:pPr>
      <w:r w:rsidRPr="004B4273">
        <w:t>Assignment Videos</w:t>
      </w:r>
    </w:p>
    <w:p w14:paraId="3DFC43E0" w14:textId="77777777" w:rsidR="004B1AA4" w:rsidRDefault="0039375D" w:rsidP="00622DDA">
      <w:r w:rsidRPr="004B4273">
        <w:t>Please watch the following Videos:</w:t>
      </w:r>
    </w:p>
    <w:tbl>
      <w:tblPr>
        <w:tblW w:w="7420" w:type="dxa"/>
        <w:tblLook w:val="04A0" w:firstRow="1" w:lastRow="0" w:firstColumn="1" w:lastColumn="0" w:noHBand="0" w:noVBand="1"/>
      </w:tblPr>
      <w:tblGrid>
        <w:gridCol w:w="7420"/>
      </w:tblGrid>
      <w:tr w:rsidR="00484A2D" w:rsidRPr="00484A2D" w14:paraId="42AC5D0D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000000" w:fill="C9C9C9"/>
            <w:noWrap/>
            <w:vAlign w:val="bottom"/>
            <w:hideMark/>
          </w:tcPr>
          <w:p w14:paraId="11C4B6FA" w14:textId="77777777" w:rsidR="00484A2D" w:rsidRPr="00484A2D" w:rsidRDefault="00484A2D" w:rsidP="00484A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84A2D">
              <w:rPr>
                <w:rFonts w:ascii="Calibri" w:eastAsia="Times New Roman" w:hAnsi="Calibri" w:cs="Calibri"/>
                <w:color w:val="000000"/>
              </w:rPr>
              <w:t>Assignment Videos &lt; 120 min (Links are to external sites)</w:t>
            </w:r>
          </w:p>
        </w:tc>
      </w:tr>
      <w:tr w:rsidR="00484A2D" w:rsidRPr="00484A2D" w14:paraId="1F5E0043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A9975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5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Join Statement - 25</w:t>
              </w:r>
            </w:hyperlink>
          </w:p>
        </w:tc>
      </w:tr>
      <w:tr w:rsidR="00484A2D" w:rsidRPr="00484A2D" w14:paraId="5B9AF1F5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CCD3F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6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Functions-01 Using Built </w:t>
              </w:r>
              <w:proofErr w:type="gramStart"/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In</w:t>
              </w:r>
              <w:proofErr w:type="gramEnd"/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Functions - 34</w:t>
              </w:r>
            </w:hyperlink>
          </w:p>
        </w:tc>
      </w:tr>
      <w:tr w:rsidR="00484A2D" w:rsidRPr="00484A2D" w14:paraId="7653C273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11872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7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Functions-02 User Defined Functions UDFs - 12</w:t>
              </w:r>
            </w:hyperlink>
          </w:p>
        </w:tc>
      </w:tr>
      <w:tr w:rsidR="00484A2D" w:rsidRPr="00484A2D" w14:paraId="6C55024B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7AB58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8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Functions-03 Functions for Reporting - 12</w:t>
              </w:r>
            </w:hyperlink>
          </w:p>
        </w:tc>
      </w:tr>
      <w:tr w:rsidR="00484A2D" w:rsidRPr="00484A2D" w14:paraId="57E2CE99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45E159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9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Functions-04 Using Functions for ETL Processing -3</w:t>
              </w:r>
            </w:hyperlink>
          </w:p>
        </w:tc>
      </w:tr>
      <w:tr w:rsidR="00484A2D" w:rsidRPr="00484A2D" w14:paraId="6FB57D07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1CB76C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0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Functions-05 Using a UDF for a Check Constraint - 6</w:t>
              </w:r>
            </w:hyperlink>
          </w:p>
        </w:tc>
      </w:tr>
      <w:tr w:rsidR="00484A2D" w:rsidRPr="00484A2D" w14:paraId="792D6511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A6ABC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1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SQL Server Programming Part 1 - Stored Procedure </w:t>
              </w:r>
              <w:proofErr w:type="gramStart"/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Basics  -</w:t>
              </w:r>
              <w:proofErr w:type="gramEnd"/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 10</w:t>
              </w:r>
            </w:hyperlink>
          </w:p>
        </w:tc>
      </w:tr>
      <w:tr w:rsidR="00484A2D" w:rsidRPr="00484A2D" w14:paraId="4079B2AD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B34E9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2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Using SQL Variables in a Batch - 2</w:t>
              </w:r>
            </w:hyperlink>
          </w:p>
        </w:tc>
      </w:tr>
    </w:tbl>
    <w:p w14:paraId="17C85D22" w14:textId="3561C63A" w:rsidR="001C0DB5" w:rsidRDefault="001C0DB5" w:rsidP="00622DDA"/>
    <w:p w14:paraId="7CA9A35C" w14:textId="77777777" w:rsidR="0039375D" w:rsidRPr="004B4273" w:rsidRDefault="00962712" w:rsidP="00622DDA">
      <w:pPr>
        <w:pStyle w:val="Heading2"/>
      </w:pPr>
      <w:r w:rsidRPr="004B4273">
        <w:t xml:space="preserve">Assignment </w:t>
      </w:r>
      <w:r w:rsidR="009962A0" w:rsidRPr="004B4273">
        <w:t>Examples</w:t>
      </w:r>
    </w:p>
    <w:p w14:paraId="12ED019A" w14:textId="43ABC681" w:rsidR="0039375D" w:rsidRPr="004B4273" w:rsidRDefault="00C304CD" w:rsidP="00622DDA">
      <w:r w:rsidRPr="004B4273">
        <w:t>Read and try out some</w:t>
      </w:r>
      <w:r w:rsidR="0039375D" w:rsidRPr="004B4273">
        <w:t xml:space="preserve"> SQL statements on the W3Schools website</w:t>
      </w:r>
      <w:r w:rsidRPr="004B4273">
        <w:t xml:space="preserve">. This website has short articles about many </w:t>
      </w:r>
      <w:r w:rsidR="00BE087A" w:rsidRPr="004B4273">
        <w:t>subjects,</w:t>
      </w:r>
      <w:r w:rsidRPr="004B4273">
        <w:t xml:space="preserve"> and we will use this site throughout the course. In many of these articles you will find a "Try it Yourself" section where you can experiment with t</w:t>
      </w:r>
      <w:r w:rsidR="009B0257">
        <w:t>he SQL language interactively. You only need to scan though these pages so don't spend a lot of time on each.</w:t>
      </w:r>
    </w:p>
    <w:p w14:paraId="29632A1E" w14:textId="77777777" w:rsidR="00C304CD" w:rsidRDefault="00C304CD" w:rsidP="00622DDA">
      <w:r w:rsidRPr="004B4273">
        <w:t>This website will become one of your most used "Go To" sites as you progress in your learning. So please check out the following pages this week!</w:t>
      </w:r>
    </w:p>
    <w:tbl>
      <w:tblPr>
        <w:tblW w:w="7420" w:type="dxa"/>
        <w:tblLook w:val="04A0" w:firstRow="1" w:lastRow="0" w:firstColumn="1" w:lastColumn="0" w:noHBand="0" w:noVBand="1"/>
      </w:tblPr>
      <w:tblGrid>
        <w:gridCol w:w="7420"/>
      </w:tblGrid>
      <w:tr w:rsidR="00484A2D" w:rsidRPr="00484A2D" w14:paraId="0C0B515D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000000" w:fill="B4C6E7"/>
            <w:noWrap/>
            <w:vAlign w:val="bottom"/>
            <w:hideMark/>
          </w:tcPr>
          <w:p w14:paraId="5C538B13" w14:textId="77777777" w:rsidR="00484A2D" w:rsidRPr="00484A2D" w:rsidRDefault="00484A2D" w:rsidP="00484A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84A2D">
              <w:rPr>
                <w:rFonts w:ascii="Calibri" w:eastAsia="Times New Roman" w:hAnsi="Calibri" w:cs="Calibri"/>
                <w:color w:val="000000"/>
              </w:rPr>
              <w:t>Examples &lt; 60 min (Links are to external sites)</w:t>
            </w:r>
          </w:p>
        </w:tc>
      </w:tr>
      <w:tr w:rsidR="00484A2D" w:rsidRPr="00484A2D" w14:paraId="292C6EEA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D211F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3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 xml:space="preserve">SQL Joins 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>- 5</w:t>
            </w:r>
          </w:p>
        </w:tc>
      </w:tr>
      <w:tr w:rsidR="00484A2D" w:rsidRPr="00484A2D" w14:paraId="4A5E6288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7D9E1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4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Views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  <w:tr w:rsidR="00484A2D" w:rsidRPr="00484A2D" w14:paraId="154004FC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6D46C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5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User-defined functions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  <w:tr w:rsidR="00484A2D" w:rsidRPr="00484A2D" w14:paraId="693E2B99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BF18A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6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Insert Into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 </w:t>
            </w:r>
          </w:p>
        </w:tc>
      </w:tr>
      <w:tr w:rsidR="00484A2D" w:rsidRPr="00484A2D" w14:paraId="66E6C45B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1B7F13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7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Update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  <w:tr w:rsidR="00484A2D" w:rsidRPr="00484A2D" w14:paraId="4BD1AE6B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7C9B3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8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Delete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  <w:tr w:rsidR="00484A2D" w:rsidRPr="00484A2D" w14:paraId="67C51335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D2945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19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Auto Increment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  <w:tr w:rsidR="00484A2D" w:rsidRPr="00484A2D" w14:paraId="2EF023F8" w14:textId="77777777" w:rsidTr="00484A2D">
        <w:trPr>
          <w:trHeight w:val="300"/>
        </w:trPr>
        <w:tc>
          <w:tcPr>
            <w:tcW w:w="7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7EBB9D" w14:textId="77777777" w:rsidR="00484A2D" w:rsidRPr="00484A2D" w:rsidRDefault="001F2DDE" w:rsidP="00484A2D">
            <w:pPr>
              <w:spacing w:after="0" w:line="240" w:lineRule="auto"/>
              <w:rPr>
                <w:rFonts w:ascii="Calibri" w:eastAsia="Times New Roman" w:hAnsi="Calibri" w:cs="Calibri"/>
                <w:color w:val="0563C1"/>
                <w:u w:val="single"/>
              </w:rPr>
            </w:pPr>
            <w:hyperlink r:id="rId20" w:history="1">
              <w:r w:rsidR="00484A2D" w:rsidRPr="00484A2D">
                <w:rPr>
                  <w:rFonts w:ascii="Calibri" w:eastAsia="Times New Roman" w:hAnsi="Calibri" w:cs="Calibri"/>
                  <w:color w:val="0563C1"/>
                  <w:u w:val="single"/>
                </w:rPr>
                <w:t>SQL Injection</w:t>
              </w:r>
            </w:hyperlink>
            <w:r w:rsidR="00484A2D">
              <w:rPr>
                <w:rFonts w:ascii="Calibri" w:eastAsia="Times New Roman" w:hAnsi="Calibri" w:cs="Calibri"/>
                <w:color w:val="0563C1"/>
                <w:u w:val="single"/>
              </w:rPr>
              <w:t xml:space="preserve"> - 5</w:t>
            </w:r>
          </w:p>
        </w:tc>
      </w:tr>
    </w:tbl>
    <w:p w14:paraId="4DA0A1D5" w14:textId="77777777" w:rsidR="00712409" w:rsidRDefault="00712409" w:rsidP="00622DDA"/>
    <w:p w14:paraId="266D3FD2" w14:textId="77777777" w:rsidR="00712409" w:rsidRDefault="00712409" w:rsidP="00622DDA"/>
    <w:p w14:paraId="48363427" w14:textId="77777777" w:rsidR="00712409" w:rsidRPr="004B4273" w:rsidRDefault="00712409" w:rsidP="00622DDA"/>
    <w:p w14:paraId="627BA657" w14:textId="77777777" w:rsidR="0039375D" w:rsidRPr="004B4273" w:rsidRDefault="00962712" w:rsidP="00622DDA">
      <w:pPr>
        <w:pStyle w:val="Heading2"/>
      </w:pPr>
      <w:r w:rsidRPr="004B4273">
        <w:t xml:space="preserve">Assignment </w:t>
      </w:r>
      <w:r w:rsidR="0039375D" w:rsidRPr="004B4273">
        <w:t>Read</w:t>
      </w:r>
      <w:r w:rsidRPr="004B4273">
        <w:t>ing</w:t>
      </w:r>
    </w:p>
    <w:p w14:paraId="3CA94035" w14:textId="10195C61" w:rsidR="00C304CD" w:rsidRDefault="00C304CD" w:rsidP="00622DDA">
      <w:r w:rsidRPr="004B4273">
        <w:t>Since the course does not have an official text you will use various websites for your studies. This is a great way to learn new subjects and practicing it will be something you will use for years to come!</w:t>
      </w:r>
      <w:r w:rsidR="004B4273">
        <w:t xml:space="preserve"> </w:t>
      </w:r>
      <w:r w:rsidRPr="004B4273">
        <w:t>Please read the following web pages</w:t>
      </w:r>
      <w:r w:rsidR="001C0DB5">
        <w:t>:</w:t>
      </w:r>
    </w:p>
    <w:p w14:paraId="37F9C0C4" w14:textId="05E7B0F4" w:rsidR="00BB1FC6" w:rsidRDefault="00BB1FC6" w:rsidP="00622DDA">
      <w:pPr>
        <w:rPr>
          <w:rFonts w:ascii="Calibri" w:eastAsia="Times New Roman" w:hAnsi="Calibri" w:cs="Calibri"/>
          <w:color w:val="000000"/>
        </w:rPr>
      </w:pPr>
      <w:r w:rsidRPr="001E29C3">
        <w:rPr>
          <w:rFonts w:ascii="Calibri" w:eastAsia="Times New Roman" w:hAnsi="Calibri" w:cs="Calibri"/>
          <w:color w:val="000000"/>
        </w:rPr>
        <w:t>Reading &lt; 120 min</w:t>
      </w:r>
      <w:r>
        <w:rPr>
          <w:rFonts w:ascii="Calibri" w:eastAsia="Times New Roman" w:hAnsi="Calibri" w:cs="Calibri"/>
          <w:color w:val="000000"/>
        </w:rPr>
        <w:t xml:space="preserve"> </w:t>
      </w:r>
      <w:r w:rsidRPr="005B53C3">
        <w:rPr>
          <w:rFonts w:ascii="Calibri" w:eastAsia="Times New Roman" w:hAnsi="Calibri" w:cs="Calibri"/>
          <w:color w:val="000000"/>
        </w:rPr>
        <w:t>(Links are to external sites)</w:t>
      </w:r>
    </w:p>
    <w:p w14:paraId="247C2F8C" w14:textId="311F9BAF" w:rsidR="00BB1FC6" w:rsidRPr="00BB1FC6" w:rsidRDefault="001F2DDE" w:rsidP="00BB1FC6">
      <w:pPr>
        <w:pStyle w:val="ListParagraph"/>
        <w:numPr>
          <w:ilvl w:val="0"/>
          <w:numId w:val="20"/>
        </w:numPr>
        <w:rPr>
          <w:rFonts w:ascii="Calibri" w:eastAsia="Times New Roman" w:hAnsi="Calibri" w:cs="Calibri"/>
          <w:color w:val="0563C1"/>
          <w:u w:val="single"/>
        </w:rPr>
      </w:pPr>
      <w:hyperlink r:id="rId21" w:history="1">
        <w:r w:rsidR="00BB1FC6" w:rsidRPr="00BB1FC6">
          <w:rPr>
            <w:rFonts w:ascii="Calibri" w:eastAsia="Times New Roman" w:hAnsi="Calibri" w:cs="Calibri"/>
            <w:color w:val="0563C1"/>
            <w:u w:val="single"/>
          </w:rPr>
          <w:t>SQL - Using Views - 30</w:t>
        </w:r>
      </w:hyperlink>
    </w:p>
    <w:p w14:paraId="24A44B7D" w14:textId="341FDE53" w:rsidR="00BB1FC6" w:rsidRPr="00BB1FC6" w:rsidRDefault="001F2DDE" w:rsidP="00BB1FC6">
      <w:pPr>
        <w:pStyle w:val="ListParagraph"/>
        <w:numPr>
          <w:ilvl w:val="0"/>
          <w:numId w:val="20"/>
        </w:numPr>
        <w:rPr>
          <w:rFonts w:ascii="Calibri" w:eastAsia="Times New Roman" w:hAnsi="Calibri" w:cs="Calibri"/>
          <w:color w:val="0563C1"/>
          <w:u w:val="single"/>
        </w:rPr>
      </w:pPr>
      <w:hyperlink r:id="rId22" w:history="1">
        <w:r w:rsidR="00BB1FC6" w:rsidRPr="00BB1FC6">
          <w:rPr>
            <w:rFonts w:ascii="Calibri" w:eastAsia="Times New Roman" w:hAnsi="Calibri" w:cs="Calibri"/>
            <w:color w:val="0563C1"/>
            <w:u w:val="single"/>
          </w:rPr>
          <w:t>User Defined Functions in SQL - 60</w:t>
        </w:r>
      </w:hyperlink>
    </w:p>
    <w:p w14:paraId="4A1B1555" w14:textId="77777777" w:rsidR="00BB1FC6" w:rsidRPr="00BB1FC6" w:rsidRDefault="001F2DDE" w:rsidP="00BB1FC6">
      <w:pPr>
        <w:pStyle w:val="ListParagraph"/>
        <w:numPr>
          <w:ilvl w:val="0"/>
          <w:numId w:val="20"/>
        </w:numPr>
        <w:spacing w:after="0" w:line="240" w:lineRule="auto"/>
        <w:rPr>
          <w:rFonts w:ascii="Calibri" w:eastAsia="Times New Roman" w:hAnsi="Calibri" w:cs="Calibri"/>
          <w:color w:val="0563C1"/>
          <w:u w:val="single"/>
        </w:rPr>
      </w:pPr>
      <w:hyperlink r:id="rId23" w:history="1">
        <w:r w:rsidR="00BB1FC6" w:rsidRPr="00BB1FC6">
          <w:rPr>
            <w:rFonts w:ascii="Calibri" w:eastAsia="Times New Roman" w:hAnsi="Calibri" w:cs="Calibri"/>
            <w:color w:val="0563C1"/>
            <w:u w:val="single"/>
          </w:rPr>
          <w:t>SQL Transactions - 20</w:t>
        </w:r>
      </w:hyperlink>
    </w:p>
    <w:p w14:paraId="1A81AEB9" w14:textId="77777777" w:rsidR="00BB1FC6" w:rsidRDefault="00BB1FC6" w:rsidP="00BB1FC6">
      <w:pPr>
        <w:pStyle w:val="NoSpacing"/>
      </w:pPr>
    </w:p>
    <w:p w14:paraId="0C0AF78A" w14:textId="2EE82289" w:rsidR="00BB1FC6" w:rsidRDefault="00BB1FC6" w:rsidP="00BB1FC6">
      <w:r>
        <w:t>Additional ERD Information links:</w:t>
      </w:r>
    </w:p>
    <w:p w14:paraId="1BC72407" w14:textId="0AEB001D" w:rsidR="00BB1FC6" w:rsidRDefault="001F2DDE" w:rsidP="00BB1FC6">
      <w:pPr>
        <w:pStyle w:val="ListParagraph"/>
        <w:numPr>
          <w:ilvl w:val="0"/>
          <w:numId w:val="21"/>
        </w:numPr>
      </w:pPr>
      <w:hyperlink r:id="rId24" w:history="1">
        <w:r w:rsidR="00BB1FC6" w:rsidRPr="00D82182">
          <w:rPr>
            <w:rStyle w:val="Hyperlink"/>
          </w:rPr>
          <w:t>https://www.edrawsoft.com/er-diagram-symbols.html</w:t>
        </w:r>
      </w:hyperlink>
    </w:p>
    <w:p w14:paraId="45A0EFC4" w14:textId="7EE1302D" w:rsidR="00BB1FC6" w:rsidRDefault="001F2DDE" w:rsidP="00BB1FC6">
      <w:pPr>
        <w:pStyle w:val="ListParagraph"/>
        <w:numPr>
          <w:ilvl w:val="0"/>
          <w:numId w:val="21"/>
        </w:numPr>
      </w:pPr>
      <w:hyperlink r:id="rId25" w:history="1">
        <w:r w:rsidR="00BB1FC6" w:rsidRPr="00D82182">
          <w:rPr>
            <w:rStyle w:val="Hyperlink"/>
          </w:rPr>
          <w:t>https://www.tutorialspoint.com/dbms/dbms_generalization_aggregation.htm</w:t>
        </w:r>
      </w:hyperlink>
    </w:p>
    <w:p w14:paraId="045ADF95" w14:textId="1F199C27" w:rsidR="00962712" w:rsidRPr="004B4273" w:rsidRDefault="00962712" w:rsidP="00622DDA">
      <w:pPr>
        <w:pStyle w:val="Heading2"/>
      </w:pPr>
      <w:r w:rsidRPr="004B4273">
        <w:t>Assignment Task</w:t>
      </w:r>
    </w:p>
    <w:p w14:paraId="2D3FFADF" w14:textId="77777777" w:rsidR="00B07FF0" w:rsidRDefault="00026038" w:rsidP="00026038">
      <w:r w:rsidRPr="004B4273">
        <w:t xml:space="preserve">I would like you to </w:t>
      </w:r>
      <w:r>
        <w:t>practice</w:t>
      </w:r>
      <w:r w:rsidRPr="004B4273">
        <w:t xml:space="preserve"> what you have learned </w:t>
      </w:r>
      <w:r>
        <w:t>in this module</w:t>
      </w:r>
      <w:r w:rsidRPr="004B4273">
        <w:t xml:space="preserve">. </w:t>
      </w:r>
    </w:p>
    <w:p w14:paraId="5AFF26D9" w14:textId="36F419EB" w:rsidR="00D15F1A" w:rsidRDefault="00B07FF0">
      <w:r>
        <w:t xml:space="preserve">In this scenario, our CEO has learned to perform basic SQL selects in the database, needs help with more complex ones. </w:t>
      </w:r>
      <w:r w:rsidR="00026038">
        <w:t xml:space="preserve">To </w:t>
      </w:r>
      <w:r>
        <w:t>help her,</w:t>
      </w:r>
      <w:r w:rsidR="00026038">
        <w:t xml:space="preserve"> </w:t>
      </w:r>
      <w:r>
        <w:t>we</w:t>
      </w:r>
      <w:r w:rsidR="00026038" w:rsidRPr="004B4273">
        <w:t xml:space="preserve"> will </w:t>
      </w:r>
      <w:r w:rsidR="00026038" w:rsidRPr="00B07FF0">
        <w:rPr>
          <w:b/>
        </w:rPr>
        <w:t>create SQL views that answers several requests</w:t>
      </w:r>
      <w:r w:rsidR="00026038">
        <w:t xml:space="preserve"> for data found in the Northwind database. </w:t>
      </w:r>
    </w:p>
    <w:p w14:paraId="0A880924" w14:textId="695E2004" w:rsidR="004C6B7A" w:rsidRDefault="004C6B7A" w:rsidP="00026038">
      <w:r w:rsidRPr="004C6B7A">
        <w:t xml:space="preserve">Your project manager </w:t>
      </w:r>
      <w:r>
        <w:t>has volunteered you to create these views!</w:t>
      </w:r>
      <w:r w:rsidR="001C5F91">
        <w:t xml:space="preserve"> He has emailed her saying they are complete, but you still have not made them! You have better get busy and get them in place! </w:t>
      </w:r>
    </w:p>
    <w:p w14:paraId="1FD37289" w14:textId="77777777" w:rsidR="00026038" w:rsidRPr="004C6B7A" w:rsidRDefault="004C6B7A" w:rsidP="00026038">
      <w:pPr>
        <w:rPr>
          <w:rStyle w:val="Emphasis"/>
        </w:rPr>
      </w:pPr>
      <w:r w:rsidRPr="004C6B7A">
        <w:rPr>
          <w:rStyle w:val="Emphasis"/>
          <w:b/>
        </w:rPr>
        <w:t>Tip</w:t>
      </w:r>
      <w:r w:rsidRPr="004C6B7A">
        <w:rPr>
          <w:rStyle w:val="Emphasis"/>
        </w:rPr>
        <w:t xml:space="preserve">: </w:t>
      </w:r>
      <w:r w:rsidR="00026038" w:rsidRPr="004C6B7A">
        <w:rPr>
          <w:rStyle w:val="Emphasis"/>
        </w:rPr>
        <w:t>You</w:t>
      </w:r>
      <w:r w:rsidRPr="004C6B7A">
        <w:rPr>
          <w:rStyle w:val="Emphasis"/>
        </w:rPr>
        <w:t xml:space="preserve"> can</w:t>
      </w:r>
      <w:r w:rsidR="00026038" w:rsidRPr="004C6B7A">
        <w:rPr>
          <w:rStyle w:val="Emphasis"/>
        </w:rPr>
        <w:t xml:space="preserve"> use the provide </w:t>
      </w:r>
      <w:r w:rsidR="00B07FF0" w:rsidRPr="004C6B7A">
        <w:rPr>
          <w:rStyle w:val="Emphasis"/>
        </w:rPr>
        <w:t xml:space="preserve">SQL </w:t>
      </w:r>
      <w:r w:rsidR="00026038" w:rsidRPr="004C6B7A">
        <w:rPr>
          <w:rStyle w:val="Emphasis"/>
        </w:rPr>
        <w:t xml:space="preserve">file, Assignment04.sql, to get you started. </w:t>
      </w:r>
      <w:r w:rsidR="00B07FF0" w:rsidRPr="004C6B7A">
        <w:rPr>
          <w:rStyle w:val="Emphasis"/>
        </w:rPr>
        <w:t xml:space="preserve"> </w:t>
      </w:r>
    </w:p>
    <w:p w14:paraId="0DDDBE0D" w14:textId="4D932649" w:rsidR="00B07FF0" w:rsidRDefault="00B07FF0" w:rsidP="00B07FF0">
      <w:pPr>
        <w:pStyle w:val="Heading3"/>
        <w:rPr>
          <w:rFonts w:eastAsiaTheme="minorHAnsi"/>
        </w:rPr>
      </w:pPr>
      <w:r>
        <w:rPr>
          <w:rFonts w:eastAsiaTheme="minorHAnsi"/>
        </w:rPr>
        <w:t>Step 1: Review the letter the PM is sending</w:t>
      </w:r>
    </w:p>
    <w:p w14:paraId="75E6B825" w14:textId="77777777" w:rsidR="00026038" w:rsidRDefault="00B07FF0" w:rsidP="005C1D69">
      <w:r>
        <w:t>"</w:t>
      </w:r>
      <w:r w:rsidR="00026038">
        <w:t xml:space="preserve">Hello, Jane! </w:t>
      </w:r>
    </w:p>
    <w:p w14:paraId="2F3360F3" w14:textId="77777777" w:rsidR="00026038" w:rsidRDefault="00026038" w:rsidP="005C1D69">
      <w:r>
        <w:t xml:space="preserve">I have created </w:t>
      </w:r>
      <w:r w:rsidR="00B07FF0">
        <w:t xml:space="preserve">the </w:t>
      </w:r>
      <w:r>
        <w:t>following view</w:t>
      </w:r>
      <w:r w:rsidR="00B07FF0">
        <w:t xml:space="preserve">s to help get the information you have requested in the past. </w:t>
      </w:r>
      <w:r>
        <w:t xml:space="preserve"> </w:t>
      </w:r>
    </w:p>
    <w:p w14:paraId="611B0758" w14:textId="77777777" w:rsidR="00B07FF0" w:rsidRDefault="00B07FF0" w:rsidP="00B07FF0">
      <w:pPr>
        <w:pStyle w:val="NoSpacing"/>
        <w:rPr>
          <w:color w:val="000000"/>
        </w:rPr>
      </w:pPr>
      <w:r>
        <w:t>-- Data Request: 0301</w:t>
      </w:r>
    </w:p>
    <w:p w14:paraId="64F5963B" w14:textId="77777777" w:rsidR="00B07FF0" w:rsidRDefault="00B07FF0" w:rsidP="00B07FF0">
      <w:pPr>
        <w:pStyle w:val="NoSpacing"/>
        <w:rPr>
          <w:color w:val="000000"/>
        </w:rPr>
      </w:pPr>
      <w:r>
        <w:t>-- Request: I want a list of customer companies and their contact people</w:t>
      </w:r>
    </w:p>
    <w:p w14:paraId="3C91386A" w14:textId="77777777" w:rsidR="00B07FF0" w:rsidRDefault="00B07FF0" w:rsidP="00B07FF0">
      <w:pPr>
        <w:pStyle w:val="NoSpacing"/>
        <w:rPr>
          <w:color w:val="000000"/>
        </w:rPr>
      </w:pPr>
    </w:p>
    <w:p w14:paraId="2A2E1253" w14:textId="76B328F2" w:rsidR="00B07FF0" w:rsidRPr="00B07FF0" w:rsidRDefault="00B07FF0" w:rsidP="00B07FF0">
      <w:pPr>
        <w:pStyle w:val="NoSpacing"/>
        <w:rPr>
          <w:b/>
          <w:color w:val="000000"/>
        </w:rPr>
      </w:pPr>
      <w:r w:rsidRPr="00B07FF0">
        <w:rPr>
          <w:b/>
          <w:color w:val="000000"/>
        </w:rPr>
        <w:t xml:space="preserve">Select * from </w:t>
      </w:r>
      <w:proofErr w:type="spellStart"/>
      <w:r w:rsidRPr="00B07FF0">
        <w:rPr>
          <w:b/>
          <w:color w:val="000000"/>
        </w:rPr>
        <w:t>vCustomerContacts</w:t>
      </w:r>
      <w:proofErr w:type="spellEnd"/>
      <w:r w:rsidRPr="00B07FF0">
        <w:rPr>
          <w:b/>
          <w:color w:val="000000"/>
        </w:rPr>
        <w:t>;</w:t>
      </w:r>
    </w:p>
    <w:p w14:paraId="4481CF7F" w14:textId="77777777" w:rsidR="00B07FF0" w:rsidRDefault="00B07FF0" w:rsidP="00B07FF0">
      <w:pPr>
        <w:pStyle w:val="NoSpacing"/>
      </w:pPr>
    </w:p>
    <w:p w14:paraId="430210B4" w14:textId="5037E65C" w:rsidR="00B07FF0" w:rsidRDefault="00B07FF0" w:rsidP="00B07FF0">
      <w:pPr>
        <w:pStyle w:val="NoSpacing"/>
        <w:rPr>
          <w:color w:val="000000"/>
        </w:rPr>
      </w:pPr>
      <w:r>
        <w:t>-- Data Request: 0302</w:t>
      </w:r>
    </w:p>
    <w:p w14:paraId="4147B3DD" w14:textId="77777777" w:rsidR="00B07FF0" w:rsidRDefault="00B07FF0" w:rsidP="00B07FF0">
      <w:pPr>
        <w:pStyle w:val="NoSpacing"/>
      </w:pPr>
      <w:r>
        <w:t>-- Request: I want a list of customer companies and their contact people, but only the ones in US and Canada</w:t>
      </w:r>
    </w:p>
    <w:p w14:paraId="76CC0364" w14:textId="77777777" w:rsidR="00B07FF0" w:rsidRDefault="00B07FF0" w:rsidP="00B07FF0">
      <w:pPr>
        <w:pStyle w:val="NoSpacing"/>
        <w:rPr>
          <w:color w:val="000000"/>
        </w:rPr>
      </w:pPr>
    </w:p>
    <w:p w14:paraId="0BAB18EE" w14:textId="3C82FF00" w:rsidR="00B07FF0" w:rsidRDefault="00B07FF0" w:rsidP="00B07FF0">
      <w:pPr>
        <w:pStyle w:val="NoSpacing"/>
        <w:rPr>
          <w:color w:val="000000"/>
        </w:rPr>
      </w:pPr>
      <w:r w:rsidRPr="00B07FF0">
        <w:rPr>
          <w:b/>
          <w:color w:val="000000"/>
        </w:rPr>
        <w:t xml:space="preserve">Select * from </w:t>
      </w:r>
      <w:proofErr w:type="spellStart"/>
      <w:r w:rsidRPr="00B07FF0">
        <w:rPr>
          <w:b/>
          <w:color w:val="000000"/>
        </w:rPr>
        <w:t>v</w:t>
      </w:r>
      <w:r>
        <w:rPr>
          <w:b/>
          <w:color w:val="000000"/>
        </w:rPr>
        <w:t>US</w:t>
      </w:r>
      <w:r w:rsidR="004C6B7A">
        <w:rPr>
          <w:b/>
          <w:color w:val="000000"/>
        </w:rPr>
        <w:t>A</w:t>
      </w:r>
      <w:r>
        <w:rPr>
          <w:b/>
          <w:color w:val="000000"/>
        </w:rPr>
        <w:t>andCanada</w:t>
      </w:r>
      <w:r w:rsidRPr="00B07FF0">
        <w:rPr>
          <w:b/>
          <w:color w:val="000000"/>
        </w:rPr>
        <w:t>CustomerContacts</w:t>
      </w:r>
      <w:proofErr w:type="spellEnd"/>
      <w:r w:rsidRPr="00B07FF0">
        <w:rPr>
          <w:b/>
          <w:color w:val="000000"/>
        </w:rPr>
        <w:t>;</w:t>
      </w:r>
    </w:p>
    <w:p w14:paraId="3DE810D8" w14:textId="77777777" w:rsidR="00B07FF0" w:rsidRDefault="00B07FF0" w:rsidP="00B07FF0">
      <w:pPr>
        <w:pStyle w:val="NoSpacing"/>
        <w:rPr>
          <w:color w:val="000000"/>
        </w:rPr>
      </w:pPr>
    </w:p>
    <w:p w14:paraId="0AE56AC5" w14:textId="77777777" w:rsidR="00F81DBC" w:rsidRDefault="00F81DBC">
      <w:pPr>
        <w:rPr>
          <w:sz w:val="20"/>
          <w:szCs w:val="20"/>
        </w:rPr>
      </w:pPr>
      <w:r>
        <w:br w:type="page"/>
      </w:r>
    </w:p>
    <w:p w14:paraId="0ADAF2A8" w14:textId="5F884C56" w:rsidR="00B07FF0" w:rsidRDefault="00B07FF0" w:rsidP="00B07FF0">
      <w:pPr>
        <w:pStyle w:val="NoSpacing"/>
        <w:rPr>
          <w:color w:val="000000"/>
        </w:rPr>
      </w:pPr>
      <w:r>
        <w:lastRenderedPageBreak/>
        <w:t>-- Data Request: 0303</w:t>
      </w:r>
    </w:p>
    <w:p w14:paraId="0C9BD5C0" w14:textId="77777777" w:rsidR="00B07FF0" w:rsidRDefault="00B07FF0" w:rsidP="00B07FF0">
      <w:pPr>
        <w:pStyle w:val="NoSpacing"/>
      </w:pPr>
      <w:r>
        <w:t>-- Request: I want a list of products, their standard price and their categories. Order the results by Category Name and then Product Name, in alphabetical order</w:t>
      </w:r>
      <w:r w:rsidR="00AF0C5F">
        <w:t>.</w:t>
      </w:r>
    </w:p>
    <w:p w14:paraId="5163DB80" w14:textId="77777777" w:rsidR="00B07FF0" w:rsidRDefault="00B07FF0" w:rsidP="00B07FF0">
      <w:pPr>
        <w:pStyle w:val="NoSpacing"/>
        <w:rPr>
          <w:color w:val="000000"/>
        </w:rPr>
      </w:pPr>
    </w:p>
    <w:p w14:paraId="7EE8928A" w14:textId="40DE9D93" w:rsidR="00B07FF0" w:rsidRDefault="00B07FF0" w:rsidP="00B07FF0">
      <w:pPr>
        <w:pStyle w:val="NoSpacing"/>
        <w:rPr>
          <w:b/>
          <w:color w:val="000000"/>
        </w:rPr>
      </w:pPr>
      <w:r w:rsidRPr="00B07FF0">
        <w:rPr>
          <w:b/>
          <w:color w:val="000000"/>
        </w:rPr>
        <w:t xml:space="preserve">Select * from </w:t>
      </w:r>
      <w:proofErr w:type="spellStart"/>
      <w:r w:rsidRPr="00B07FF0">
        <w:rPr>
          <w:b/>
          <w:color w:val="000000"/>
        </w:rPr>
        <w:t>v</w:t>
      </w:r>
      <w:r w:rsidR="004C6B7A">
        <w:rPr>
          <w:b/>
          <w:color w:val="000000"/>
        </w:rPr>
        <w:t>P</w:t>
      </w:r>
      <w:r>
        <w:rPr>
          <w:b/>
          <w:color w:val="000000"/>
        </w:rPr>
        <w:t>roductPricesByCategories</w:t>
      </w:r>
      <w:proofErr w:type="spellEnd"/>
      <w:r w:rsidRPr="00B07FF0">
        <w:rPr>
          <w:b/>
          <w:color w:val="000000"/>
        </w:rPr>
        <w:t>;</w:t>
      </w:r>
    </w:p>
    <w:p w14:paraId="3B4ABE8E" w14:textId="77777777" w:rsidR="00AF0C5F" w:rsidRDefault="00AF0C5F" w:rsidP="00B07FF0">
      <w:pPr>
        <w:pStyle w:val="NoSpacing"/>
        <w:rPr>
          <w:b/>
          <w:color w:val="000000"/>
        </w:rPr>
      </w:pPr>
    </w:p>
    <w:p w14:paraId="3D7D2255" w14:textId="6D1A9118" w:rsidR="00AF0C5F" w:rsidRDefault="00AF0C5F" w:rsidP="00AF0C5F">
      <w:pPr>
        <w:pStyle w:val="NoSpacing"/>
        <w:rPr>
          <w:color w:val="000000"/>
        </w:rPr>
      </w:pPr>
      <w:r>
        <w:t>-- Data Request: 03</w:t>
      </w:r>
      <w:r w:rsidR="00BE087A">
        <w:t>04</w:t>
      </w:r>
    </w:p>
    <w:p w14:paraId="049ADB11" w14:textId="77777777" w:rsidR="00AF0C5F" w:rsidRDefault="00AF0C5F" w:rsidP="00AF0C5F">
      <w:pPr>
        <w:pStyle w:val="NoSpacing"/>
      </w:pPr>
      <w:r>
        <w:t>-- Request: I want a list of products, their standard price and their categories. Order the results by Category Name and then Product Name, in alphabetical order but only for the seafood category</w:t>
      </w:r>
    </w:p>
    <w:p w14:paraId="43D2D9E4" w14:textId="77777777" w:rsidR="00AF0C5F" w:rsidRDefault="00AF0C5F" w:rsidP="00AF0C5F">
      <w:pPr>
        <w:pStyle w:val="NoSpacing"/>
        <w:rPr>
          <w:color w:val="000000"/>
        </w:rPr>
      </w:pPr>
    </w:p>
    <w:p w14:paraId="0AFDDAF2" w14:textId="5165B7BA" w:rsidR="00AF0C5F" w:rsidRDefault="00AF0C5F" w:rsidP="00AF0C5F">
      <w:pPr>
        <w:pStyle w:val="NoSpacing"/>
        <w:rPr>
          <w:b/>
          <w:color w:val="000000"/>
        </w:rPr>
      </w:pPr>
      <w:r w:rsidRPr="00B07FF0">
        <w:rPr>
          <w:b/>
          <w:color w:val="000000"/>
        </w:rPr>
        <w:t xml:space="preserve">Select * from </w:t>
      </w:r>
      <w:proofErr w:type="spellStart"/>
      <w:proofErr w:type="gramStart"/>
      <w:r>
        <w:rPr>
          <w:b/>
          <w:color w:val="000000"/>
        </w:rPr>
        <w:t>dbo.fProductPricesByCategories</w:t>
      </w:r>
      <w:proofErr w:type="spellEnd"/>
      <w:proofErr w:type="gramEnd"/>
      <w:r>
        <w:rPr>
          <w:b/>
          <w:color w:val="000000"/>
        </w:rPr>
        <w:t>('seafood')</w:t>
      </w:r>
      <w:r w:rsidRPr="00B07FF0">
        <w:rPr>
          <w:b/>
          <w:color w:val="000000"/>
        </w:rPr>
        <w:t>;</w:t>
      </w:r>
    </w:p>
    <w:p w14:paraId="47C52498" w14:textId="77777777" w:rsidR="00B07FF0" w:rsidRDefault="00B07FF0" w:rsidP="00B07FF0">
      <w:pPr>
        <w:pStyle w:val="NoSpacing"/>
        <w:rPr>
          <w:color w:val="000000"/>
        </w:rPr>
      </w:pPr>
    </w:p>
    <w:p w14:paraId="7119BB46" w14:textId="767D3835" w:rsidR="00B07FF0" w:rsidRDefault="00B07FF0" w:rsidP="00B07FF0">
      <w:pPr>
        <w:pStyle w:val="NoSpacing"/>
        <w:rPr>
          <w:color w:val="000000"/>
        </w:rPr>
      </w:pPr>
      <w:r>
        <w:t>-- Data Request: 03</w:t>
      </w:r>
      <w:r w:rsidR="00BE087A">
        <w:t>05</w:t>
      </w:r>
    </w:p>
    <w:p w14:paraId="03326764" w14:textId="77777777" w:rsidR="00B07FF0" w:rsidRDefault="00B07FF0" w:rsidP="00B07FF0">
      <w:pPr>
        <w:pStyle w:val="NoSpacing"/>
      </w:pPr>
      <w:r>
        <w:t xml:space="preserve">-- Request: I want a list of how many orders </w:t>
      </w:r>
      <w:r w:rsidR="004C6B7A">
        <w:t>our</w:t>
      </w:r>
      <w:r>
        <w:t xml:space="preserve"> customers have placed each year</w:t>
      </w:r>
    </w:p>
    <w:p w14:paraId="3FB51DA7" w14:textId="77777777" w:rsidR="004156C2" w:rsidRDefault="004156C2" w:rsidP="00B07FF0">
      <w:pPr>
        <w:pStyle w:val="NoSpacing"/>
      </w:pPr>
    </w:p>
    <w:p w14:paraId="223F5D99" w14:textId="1C7C7E22" w:rsidR="004156C2" w:rsidRDefault="004156C2" w:rsidP="00B07FF0">
      <w:pPr>
        <w:pStyle w:val="NoSpacing"/>
      </w:pPr>
      <w:r w:rsidRPr="00B07FF0">
        <w:rPr>
          <w:b/>
          <w:color w:val="000000"/>
        </w:rPr>
        <w:t xml:space="preserve">Select * from </w:t>
      </w:r>
      <w:proofErr w:type="spellStart"/>
      <w:r w:rsidRPr="00B07FF0">
        <w:rPr>
          <w:b/>
          <w:color w:val="000000"/>
        </w:rPr>
        <w:t>v</w:t>
      </w:r>
      <w:r>
        <w:rPr>
          <w:b/>
          <w:color w:val="000000"/>
        </w:rPr>
        <w:t>CustomerOrder</w:t>
      </w:r>
      <w:r w:rsidR="00E01DFF">
        <w:rPr>
          <w:b/>
          <w:color w:val="000000"/>
        </w:rPr>
        <w:t>Counts</w:t>
      </w:r>
      <w:proofErr w:type="spellEnd"/>
      <w:r w:rsidRPr="00B07FF0">
        <w:rPr>
          <w:b/>
          <w:color w:val="000000"/>
        </w:rPr>
        <w:t>;</w:t>
      </w:r>
    </w:p>
    <w:p w14:paraId="73F67D76" w14:textId="77777777" w:rsidR="00B07FF0" w:rsidRDefault="00B07FF0" w:rsidP="00B07FF0">
      <w:pPr>
        <w:pStyle w:val="NoSpacing"/>
        <w:rPr>
          <w:color w:val="000000"/>
        </w:rPr>
      </w:pPr>
    </w:p>
    <w:p w14:paraId="523811A0" w14:textId="4148CC13" w:rsidR="00B07FF0" w:rsidRDefault="00B07FF0" w:rsidP="00B07FF0">
      <w:pPr>
        <w:pStyle w:val="NoSpacing"/>
        <w:rPr>
          <w:color w:val="000000"/>
        </w:rPr>
      </w:pPr>
      <w:r>
        <w:t>-- Data Request: 03</w:t>
      </w:r>
      <w:r w:rsidR="00BE087A">
        <w:t>06</w:t>
      </w:r>
    </w:p>
    <w:p w14:paraId="4C090768" w14:textId="77777777" w:rsidR="00B07FF0" w:rsidRDefault="00B07FF0" w:rsidP="00B07FF0">
      <w:pPr>
        <w:pStyle w:val="NoSpacing"/>
      </w:pPr>
      <w:r>
        <w:t xml:space="preserve">-- Request: I want a list of </w:t>
      </w:r>
      <w:r w:rsidR="004C6B7A">
        <w:t>total order dollars our</w:t>
      </w:r>
      <w:r>
        <w:t xml:space="preserve"> customers have placed each year</w:t>
      </w:r>
    </w:p>
    <w:p w14:paraId="116E0A49" w14:textId="77777777" w:rsidR="004C6B7A" w:rsidRDefault="004C6B7A" w:rsidP="004C6B7A">
      <w:pPr>
        <w:pStyle w:val="NoSpacing"/>
      </w:pPr>
    </w:p>
    <w:p w14:paraId="458D3C68" w14:textId="6B32D06A" w:rsidR="00E01DFF" w:rsidRDefault="00E01DFF" w:rsidP="00E01DFF">
      <w:pPr>
        <w:pStyle w:val="NoSpacing"/>
      </w:pPr>
      <w:r w:rsidRPr="00B07FF0">
        <w:rPr>
          <w:b/>
          <w:color w:val="000000"/>
        </w:rPr>
        <w:t xml:space="preserve">Select * from </w:t>
      </w:r>
      <w:proofErr w:type="spellStart"/>
      <w:r w:rsidRPr="00B07FF0">
        <w:rPr>
          <w:b/>
          <w:color w:val="000000"/>
        </w:rPr>
        <w:t>v</w:t>
      </w:r>
      <w:r>
        <w:rPr>
          <w:b/>
          <w:color w:val="000000"/>
        </w:rPr>
        <w:t>CustomerOrderDollars</w:t>
      </w:r>
      <w:proofErr w:type="spellEnd"/>
      <w:r w:rsidRPr="00B07FF0">
        <w:rPr>
          <w:b/>
          <w:color w:val="000000"/>
        </w:rPr>
        <w:t>;</w:t>
      </w:r>
    </w:p>
    <w:p w14:paraId="565329DC" w14:textId="77777777" w:rsidR="00E01DFF" w:rsidRDefault="00E01DFF" w:rsidP="004C6B7A">
      <w:pPr>
        <w:pStyle w:val="NoSpacing"/>
      </w:pPr>
    </w:p>
    <w:p w14:paraId="4F79D315" w14:textId="0CA15EFE" w:rsidR="004C6B7A" w:rsidRDefault="004C6B7A" w:rsidP="00B07FF0">
      <w:pPr>
        <w:pStyle w:val="NoSpacing"/>
        <w:rPr>
          <w:color w:val="000000"/>
        </w:rPr>
      </w:pPr>
      <w:r>
        <w:rPr>
          <w:color w:val="000000"/>
        </w:rPr>
        <w:t xml:space="preserve">Hope </w:t>
      </w:r>
      <w:proofErr w:type="gramStart"/>
      <w:r>
        <w:rPr>
          <w:color w:val="000000"/>
        </w:rPr>
        <w:t>these help</w:t>
      </w:r>
      <w:proofErr w:type="gramEnd"/>
      <w:r>
        <w:rPr>
          <w:color w:val="000000"/>
        </w:rPr>
        <w:t xml:space="preserve">! I worked really hard on getting </w:t>
      </w:r>
      <w:r w:rsidR="00BE087A">
        <w:rPr>
          <w:color w:val="000000"/>
        </w:rPr>
        <w:t xml:space="preserve">this </w:t>
      </w:r>
      <w:r>
        <w:rPr>
          <w:color w:val="000000"/>
        </w:rPr>
        <w:t>created for you!</w:t>
      </w:r>
    </w:p>
    <w:p w14:paraId="0FA3B7A1" w14:textId="77777777" w:rsidR="00C70FBD" w:rsidRDefault="00C70FBD" w:rsidP="00B07FF0">
      <w:pPr>
        <w:pStyle w:val="NoSpacing"/>
        <w:rPr>
          <w:color w:val="000000"/>
        </w:rPr>
      </w:pPr>
    </w:p>
    <w:p w14:paraId="16C85DA7" w14:textId="77777777" w:rsidR="004C6B7A" w:rsidRDefault="004C6B7A" w:rsidP="00B07FF0">
      <w:pPr>
        <w:pStyle w:val="NoSpacing"/>
        <w:rPr>
          <w:color w:val="000000"/>
        </w:rPr>
      </w:pPr>
      <w:r w:rsidRPr="004C6B7A">
        <w:rPr>
          <w:color w:val="000000"/>
        </w:rPr>
        <w:t xml:space="preserve">Bill </w:t>
      </w:r>
      <w:proofErr w:type="spellStart"/>
      <w:r w:rsidRPr="004C6B7A">
        <w:rPr>
          <w:color w:val="000000"/>
        </w:rPr>
        <w:t>Lumbergh</w:t>
      </w:r>
      <w:proofErr w:type="spellEnd"/>
      <w:r>
        <w:rPr>
          <w:color w:val="000000"/>
        </w:rPr>
        <w:t>"</w:t>
      </w:r>
    </w:p>
    <w:p w14:paraId="1FBD920F" w14:textId="00A6875F" w:rsidR="00C70FBD" w:rsidRDefault="00C70FBD">
      <w:pPr>
        <w:rPr>
          <w:rFonts w:asciiTheme="majorHAnsi" w:eastAsiaTheme="minorHAnsi" w:hAnsiTheme="majorHAnsi" w:cstheme="majorBidi"/>
          <w:color w:val="6D1D6A" w:themeColor="accent1" w:themeShade="BF"/>
          <w:sz w:val="28"/>
          <w:szCs w:val="28"/>
        </w:rPr>
      </w:pPr>
    </w:p>
    <w:p w14:paraId="4698FA61" w14:textId="77777777" w:rsidR="004C6B7A" w:rsidRDefault="004C6B7A" w:rsidP="004C6B7A">
      <w:pPr>
        <w:pStyle w:val="Heading3"/>
        <w:rPr>
          <w:rFonts w:eastAsiaTheme="minorHAnsi"/>
        </w:rPr>
      </w:pPr>
      <w:r>
        <w:rPr>
          <w:rFonts w:eastAsiaTheme="minorHAnsi"/>
        </w:rPr>
        <w:t>Step 2: Create the Views</w:t>
      </w:r>
      <w:r w:rsidR="00B60831">
        <w:rPr>
          <w:rFonts w:eastAsiaTheme="minorHAnsi"/>
        </w:rPr>
        <w:t xml:space="preserve"> and Functions</w:t>
      </w:r>
    </w:p>
    <w:p w14:paraId="75CA262A" w14:textId="72F2165F" w:rsidR="004C6B7A" w:rsidRDefault="004C6B7A" w:rsidP="004C6B7A">
      <w:r>
        <w:t xml:space="preserve">Now create the </w:t>
      </w:r>
      <w:r w:rsidR="00575D1D">
        <w:t xml:space="preserve">reporting </w:t>
      </w:r>
      <w:r>
        <w:t>views</w:t>
      </w:r>
      <w:r w:rsidR="00AB2759">
        <w:t xml:space="preserve"> and functions</w:t>
      </w:r>
      <w:r>
        <w:t xml:space="preserve"> that </w:t>
      </w:r>
      <w:r w:rsidR="001C5F91">
        <w:t>are</w:t>
      </w:r>
      <w:r>
        <w:t xml:space="preserve"> promised</w:t>
      </w:r>
      <w:r w:rsidR="001C5F91">
        <w:t>!</w:t>
      </w:r>
      <w:r>
        <w:t xml:space="preserve"> </w:t>
      </w:r>
    </w:p>
    <w:p w14:paraId="67270BAC" w14:textId="77777777" w:rsidR="004C6B7A" w:rsidRDefault="004C6B7A" w:rsidP="004C6B7A">
      <w:pPr>
        <w:pStyle w:val="NoSpacing"/>
        <w:numPr>
          <w:ilvl w:val="0"/>
          <w:numId w:val="19"/>
        </w:numPr>
        <w:rPr>
          <w:b/>
          <w:color w:val="000000"/>
        </w:rPr>
      </w:pPr>
      <w:proofErr w:type="spellStart"/>
      <w:r w:rsidRPr="00B07FF0">
        <w:rPr>
          <w:b/>
          <w:color w:val="000000"/>
        </w:rPr>
        <w:t>vCustomerContacts</w:t>
      </w:r>
      <w:proofErr w:type="spellEnd"/>
    </w:p>
    <w:p w14:paraId="5FF7AD69" w14:textId="77777777" w:rsidR="00575D1D" w:rsidRDefault="00575D1D" w:rsidP="00575D1D">
      <w:pPr>
        <w:pStyle w:val="NoSpacing"/>
        <w:ind w:left="720"/>
        <w:rPr>
          <w:b/>
          <w:color w:val="000000"/>
        </w:rPr>
      </w:pPr>
    </w:p>
    <w:p w14:paraId="3BC46C83" w14:textId="77777777" w:rsidR="00575D1D" w:rsidRDefault="007E0030" w:rsidP="007E0030">
      <w:pPr>
        <w:pStyle w:val="NoSpacing"/>
        <w:rPr>
          <w:b/>
          <w:color w:val="000000"/>
        </w:rPr>
      </w:pPr>
      <w:r>
        <w:rPr>
          <w:noProof/>
        </w:rPr>
        <w:drawing>
          <wp:inline distT="0" distB="0" distL="0" distR="0" wp14:anchorId="6230AF23" wp14:editId="20159132">
            <wp:extent cx="3251200" cy="1104777"/>
            <wp:effectExtent l="0" t="0" r="635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33503" cy="113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3AF7C" w14:textId="77777777" w:rsidR="00287594" w:rsidRDefault="00287594" w:rsidP="00287594">
      <w:pPr>
        <w:pStyle w:val="Heading4"/>
      </w:pPr>
      <w:r>
        <w:t xml:space="preserve">Figure 1. The results of </w:t>
      </w:r>
      <w:proofErr w:type="spellStart"/>
      <w:r w:rsidRPr="00B07FF0">
        <w:t>vCustomerContacts</w:t>
      </w:r>
      <w:proofErr w:type="spellEnd"/>
    </w:p>
    <w:p w14:paraId="4BF01657" w14:textId="324A4F14" w:rsidR="00610DFF" w:rsidRDefault="00610DFF">
      <w:pPr>
        <w:rPr>
          <w:b/>
          <w:color w:val="000000"/>
          <w:sz w:val="20"/>
          <w:szCs w:val="20"/>
        </w:rPr>
      </w:pPr>
      <w:r>
        <w:rPr>
          <w:b/>
          <w:color w:val="000000"/>
        </w:rPr>
        <w:br w:type="page"/>
      </w:r>
    </w:p>
    <w:p w14:paraId="67C89073" w14:textId="77777777" w:rsidR="00575D1D" w:rsidRPr="00B07FF0" w:rsidRDefault="00575D1D" w:rsidP="00610DFF"/>
    <w:p w14:paraId="5495EFD4" w14:textId="77777777" w:rsidR="004C6B7A" w:rsidRPr="00575D1D" w:rsidRDefault="004C6B7A" w:rsidP="004C6B7A">
      <w:pPr>
        <w:pStyle w:val="NoSpacing"/>
        <w:numPr>
          <w:ilvl w:val="0"/>
          <w:numId w:val="19"/>
        </w:numPr>
        <w:rPr>
          <w:color w:val="000000"/>
        </w:rPr>
      </w:pPr>
      <w:bookmarkStart w:id="0" w:name="_Hlk496864994"/>
      <w:proofErr w:type="spellStart"/>
      <w:r w:rsidRPr="00B07FF0">
        <w:rPr>
          <w:b/>
          <w:color w:val="000000"/>
        </w:rPr>
        <w:t>v</w:t>
      </w:r>
      <w:r>
        <w:rPr>
          <w:b/>
          <w:color w:val="000000"/>
        </w:rPr>
        <w:t>USAandCanada</w:t>
      </w:r>
      <w:r w:rsidRPr="00B07FF0">
        <w:rPr>
          <w:b/>
          <w:color w:val="000000"/>
        </w:rPr>
        <w:t>CustomerContacts</w:t>
      </w:r>
      <w:proofErr w:type="spellEnd"/>
    </w:p>
    <w:bookmarkEnd w:id="0"/>
    <w:p w14:paraId="171E8B42" w14:textId="77777777" w:rsidR="00575D1D" w:rsidRDefault="00575D1D" w:rsidP="00575D1D">
      <w:pPr>
        <w:pStyle w:val="NoSpacing"/>
        <w:rPr>
          <w:b/>
          <w:color w:val="000000"/>
        </w:rPr>
      </w:pPr>
    </w:p>
    <w:p w14:paraId="09D12465" w14:textId="77777777" w:rsidR="007E0030" w:rsidRDefault="007E0030" w:rsidP="00575D1D">
      <w:pPr>
        <w:pStyle w:val="NoSpacing"/>
        <w:rPr>
          <w:b/>
          <w:color w:val="000000"/>
        </w:rPr>
      </w:pPr>
      <w:r>
        <w:rPr>
          <w:noProof/>
        </w:rPr>
        <w:drawing>
          <wp:inline distT="0" distB="0" distL="0" distR="0" wp14:anchorId="3CF2A240" wp14:editId="7A72267B">
            <wp:extent cx="3708400" cy="1286751"/>
            <wp:effectExtent l="0" t="0" r="635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00667" cy="1318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DD9C2" w14:textId="77777777" w:rsidR="00287594" w:rsidRDefault="00287594" w:rsidP="00287594">
      <w:pPr>
        <w:pStyle w:val="Heading4"/>
      </w:pPr>
      <w:r>
        <w:t xml:space="preserve">Figure 2. The results of </w:t>
      </w:r>
      <w:proofErr w:type="spellStart"/>
      <w:r>
        <w:t>v</w:t>
      </w:r>
      <w:r w:rsidRPr="00287594">
        <w:t>USAandCanadaCustomerContacts</w:t>
      </w:r>
      <w:proofErr w:type="spellEnd"/>
    </w:p>
    <w:p w14:paraId="37DB9195" w14:textId="77777777" w:rsidR="00575D1D" w:rsidRDefault="00575D1D" w:rsidP="007E0030">
      <w:pPr>
        <w:pStyle w:val="NoSpacing"/>
        <w:rPr>
          <w:color w:val="000000"/>
        </w:rPr>
      </w:pPr>
    </w:p>
    <w:p w14:paraId="7D6CCA08" w14:textId="77777777" w:rsidR="004C6B7A" w:rsidRDefault="004C6B7A" w:rsidP="004C6B7A">
      <w:pPr>
        <w:pStyle w:val="NoSpacing"/>
        <w:numPr>
          <w:ilvl w:val="0"/>
          <w:numId w:val="19"/>
        </w:numPr>
        <w:rPr>
          <w:b/>
          <w:color w:val="000000"/>
        </w:rPr>
      </w:pPr>
      <w:bookmarkStart w:id="1" w:name="_Hlk496865019"/>
      <w:proofErr w:type="spellStart"/>
      <w:r w:rsidRPr="00B07FF0">
        <w:rPr>
          <w:b/>
          <w:color w:val="000000"/>
        </w:rPr>
        <w:t>v</w:t>
      </w:r>
      <w:r>
        <w:rPr>
          <w:b/>
          <w:color w:val="000000"/>
        </w:rPr>
        <w:t>ProductPricesByCategories</w:t>
      </w:r>
      <w:proofErr w:type="spellEnd"/>
    </w:p>
    <w:bookmarkEnd w:id="1"/>
    <w:p w14:paraId="518F8AFE" w14:textId="77777777" w:rsidR="007E0030" w:rsidRDefault="007E0030" w:rsidP="007E0030">
      <w:pPr>
        <w:pStyle w:val="NoSpacing"/>
        <w:ind w:left="720"/>
        <w:rPr>
          <w:b/>
          <w:color w:val="000000"/>
        </w:rPr>
      </w:pPr>
    </w:p>
    <w:p w14:paraId="0AD4164E" w14:textId="77777777" w:rsidR="007E0030" w:rsidRDefault="007E0030" w:rsidP="007E0030">
      <w:pPr>
        <w:pStyle w:val="NoSpacing"/>
        <w:rPr>
          <w:b/>
          <w:color w:val="000000"/>
        </w:rPr>
      </w:pPr>
      <w:r>
        <w:rPr>
          <w:noProof/>
        </w:rPr>
        <w:drawing>
          <wp:inline distT="0" distB="0" distL="0" distR="0" wp14:anchorId="230F97DD" wp14:editId="27E2B998">
            <wp:extent cx="3905250" cy="1175867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48087" cy="118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8749F" w14:textId="77777777" w:rsidR="00287594" w:rsidRDefault="00287594" w:rsidP="00287594">
      <w:pPr>
        <w:pStyle w:val="Heading4"/>
      </w:pPr>
      <w:r>
        <w:t xml:space="preserve">Figure 3. The results of </w:t>
      </w:r>
      <w:proofErr w:type="spellStart"/>
      <w:r>
        <w:t>v</w:t>
      </w:r>
      <w:r w:rsidRPr="00287594">
        <w:t>ProductPricesByCategories</w:t>
      </w:r>
      <w:proofErr w:type="spellEnd"/>
    </w:p>
    <w:p w14:paraId="4E39BBBE" w14:textId="5B7C7391" w:rsidR="00287594" w:rsidRDefault="00D90F34" w:rsidP="007E0030">
      <w:pPr>
        <w:pStyle w:val="NoSpacing"/>
        <w:rPr>
          <w:b/>
          <w:color w:val="000000"/>
        </w:rPr>
      </w:pPr>
      <w:r>
        <w:rPr>
          <w:b/>
          <w:color w:val="000000"/>
        </w:rPr>
        <w:t>S</w:t>
      </w:r>
    </w:p>
    <w:p w14:paraId="2B9A0321" w14:textId="77777777" w:rsidR="00AB2759" w:rsidRDefault="00AB2759" w:rsidP="004C6B7A">
      <w:pPr>
        <w:pStyle w:val="NoSpacing"/>
        <w:numPr>
          <w:ilvl w:val="0"/>
          <w:numId w:val="19"/>
        </w:numPr>
        <w:rPr>
          <w:b/>
          <w:color w:val="000000"/>
        </w:rPr>
      </w:pPr>
      <w:bookmarkStart w:id="2" w:name="_Hlk496865113"/>
      <w:proofErr w:type="spellStart"/>
      <w:r>
        <w:rPr>
          <w:b/>
          <w:color w:val="000000"/>
        </w:rPr>
        <w:t>fProductPricesByCategories</w:t>
      </w:r>
      <w:bookmarkEnd w:id="2"/>
      <w:proofErr w:type="spellEnd"/>
      <w:r>
        <w:rPr>
          <w:b/>
          <w:color w:val="000000"/>
        </w:rPr>
        <w:t>(</w:t>
      </w:r>
      <w:r w:rsidR="006B098B">
        <w:rPr>
          <w:b/>
          <w:color w:val="000000"/>
        </w:rPr>
        <w:t>'Seafood'</w:t>
      </w:r>
      <w:r>
        <w:rPr>
          <w:b/>
          <w:color w:val="000000"/>
        </w:rPr>
        <w:t>)</w:t>
      </w:r>
    </w:p>
    <w:p w14:paraId="4E76DC15" w14:textId="77777777" w:rsidR="007E0030" w:rsidRDefault="007E0030" w:rsidP="007E0030">
      <w:pPr>
        <w:pStyle w:val="NoSpacing"/>
        <w:ind w:left="720"/>
        <w:rPr>
          <w:b/>
          <w:color w:val="000000"/>
        </w:rPr>
      </w:pPr>
    </w:p>
    <w:p w14:paraId="19AC867A" w14:textId="77777777" w:rsidR="001C5F91" w:rsidRDefault="007E0030" w:rsidP="001C5F91">
      <w:pPr>
        <w:pStyle w:val="NoSpacing"/>
      </w:pPr>
      <w:r>
        <w:rPr>
          <w:noProof/>
        </w:rPr>
        <w:drawing>
          <wp:inline distT="0" distB="0" distL="0" distR="0" wp14:anchorId="7A70C7CD" wp14:editId="41333956">
            <wp:extent cx="3752850" cy="1063436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42083" cy="1088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DEF2B" w14:textId="42B44AF6" w:rsidR="007E0030" w:rsidRDefault="00287594" w:rsidP="001C5F91">
      <w:pPr>
        <w:pStyle w:val="NoSpacing"/>
        <w:rPr>
          <w:b/>
          <w:color w:val="000000"/>
        </w:rPr>
      </w:pPr>
      <w:r>
        <w:t>Figure 4. The results of</w:t>
      </w:r>
      <w:r w:rsidRPr="00287594">
        <w:rPr>
          <w:b/>
          <w:color w:val="000000"/>
        </w:rPr>
        <w:t xml:space="preserve"> </w:t>
      </w:r>
      <w:proofErr w:type="spellStart"/>
      <w:r w:rsidRPr="00287594">
        <w:t>fProductPricesByCategories</w:t>
      </w:r>
      <w:proofErr w:type="spellEnd"/>
    </w:p>
    <w:p w14:paraId="7B9D177D" w14:textId="145A71FC" w:rsidR="001C5F91" w:rsidRDefault="001C5F91">
      <w:pPr>
        <w:rPr>
          <w:b/>
          <w:color w:val="000000"/>
          <w:sz w:val="20"/>
          <w:szCs w:val="20"/>
        </w:rPr>
      </w:pPr>
    </w:p>
    <w:p w14:paraId="549B1291" w14:textId="77777777" w:rsidR="00575D1D" w:rsidRDefault="00575D1D" w:rsidP="004C6B7A">
      <w:pPr>
        <w:pStyle w:val="NoSpacing"/>
        <w:numPr>
          <w:ilvl w:val="0"/>
          <w:numId w:val="19"/>
        </w:numPr>
        <w:rPr>
          <w:b/>
          <w:color w:val="000000"/>
        </w:rPr>
      </w:pPr>
      <w:proofErr w:type="spellStart"/>
      <w:r w:rsidRPr="00B07FF0">
        <w:rPr>
          <w:b/>
          <w:color w:val="000000"/>
        </w:rPr>
        <w:t>v</w:t>
      </w:r>
      <w:r>
        <w:rPr>
          <w:b/>
          <w:color w:val="000000"/>
        </w:rPr>
        <w:t>CustomerOrderCounts</w:t>
      </w:r>
      <w:proofErr w:type="spellEnd"/>
    </w:p>
    <w:p w14:paraId="5C241DC4" w14:textId="77777777" w:rsidR="007E0030" w:rsidRDefault="007E0030" w:rsidP="007E0030">
      <w:pPr>
        <w:pStyle w:val="NoSpacing"/>
        <w:rPr>
          <w:b/>
          <w:color w:val="000000"/>
        </w:rPr>
      </w:pPr>
    </w:p>
    <w:p w14:paraId="7096C0EA" w14:textId="77777777" w:rsidR="007E0030" w:rsidRDefault="0024197E" w:rsidP="007E0030">
      <w:pPr>
        <w:pStyle w:val="NoSpacing"/>
        <w:rPr>
          <w:rFonts w:hint="eastAsia"/>
          <w:b/>
          <w:color w:val="000000"/>
          <w:lang w:eastAsia="zh-TW"/>
        </w:rPr>
      </w:pPr>
      <w:r>
        <w:rPr>
          <w:noProof/>
        </w:rPr>
        <w:drawing>
          <wp:inline distT="0" distB="0" distL="0" distR="0" wp14:anchorId="562BD174" wp14:editId="6CA30D74">
            <wp:extent cx="3846233" cy="1263650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06913" cy="1283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3D39B" w14:textId="77777777" w:rsidR="00287594" w:rsidRPr="00287594" w:rsidRDefault="00287594" w:rsidP="00287594">
      <w:pPr>
        <w:pStyle w:val="Heading4"/>
      </w:pPr>
      <w:r>
        <w:t>Figure 5. The results of</w:t>
      </w:r>
      <w:r w:rsidRPr="00287594">
        <w:t xml:space="preserve"> </w:t>
      </w:r>
      <w:proofErr w:type="spellStart"/>
      <w:r w:rsidRPr="00287594">
        <w:t>vCustomerOrderCounts</w:t>
      </w:r>
      <w:proofErr w:type="spellEnd"/>
    </w:p>
    <w:p w14:paraId="1089D23B" w14:textId="77777777" w:rsidR="007E0030" w:rsidRDefault="007E0030" w:rsidP="007E0030">
      <w:pPr>
        <w:pStyle w:val="NoSpacing"/>
        <w:rPr>
          <w:b/>
          <w:color w:val="000000"/>
        </w:rPr>
      </w:pPr>
    </w:p>
    <w:p w14:paraId="1252CAA6" w14:textId="77777777" w:rsidR="00575D1D" w:rsidRDefault="00575D1D" w:rsidP="004C6B7A">
      <w:pPr>
        <w:pStyle w:val="NoSpacing"/>
        <w:numPr>
          <w:ilvl w:val="0"/>
          <w:numId w:val="19"/>
        </w:numPr>
        <w:rPr>
          <w:b/>
          <w:color w:val="000000"/>
        </w:rPr>
      </w:pPr>
      <w:proofErr w:type="spellStart"/>
      <w:r w:rsidRPr="00B07FF0">
        <w:rPr>
          <w:b/>
          <w:color w:val="000000"/>
        </w:rPr>
        <w:lastRenderedPageBreak/>
        <w:t>v</w:t>
      </w:r>
      <w:r>
        <w:rPr>
          <w:b/>
          <w:color w:val="000000"/>
        </w:rPr>
        <w:t>CustomerOrderDollars</w:t>
      </w:r>
      <w:proofErr w:type="spellEnd"/>
    </w:p>
    <w:p w14:paraId="0D34F20A" w14:textId="77777777" w:rsidR="007E0030" w:rsidRDefault="007E0030" w:rsidP="007E0030">
      <w:pPr>
        <w:pStyle w:val="NoSpacing"/>
        <w:rPr>
          <w:b/>
          <w:color w:val="000000"/>
        </w:rPr>
      </w:pPr>
    </w:p>
    <w:p w14:paraId="433611CB" w14:textId="77777777" w:rsidR="007E0030" w:rsidRDefault="00097A38" w:rsidP="007E0030">
      <w:pPr>
        <w:pStyle w:val="NoSpacing"/>
        <w:rPr>
          <w:b/>
          <w:color w:val="000000"/>
        </w:rPr>
      </w:pPr>
      <w:r>
        <w:rPr>
          <w:noProof/>
        </w:rPr>
        <w:drawing>
          <wp:inline distT="0" distB="0" distL="0" distR="0" wp14:anchorId="66D9E65B" wp14:editId="4031C2E9">
            <wp:extent cx="3606800" cy="12984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36445" cy="1309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58060" w14:textId="77777777" w:rsidR="00287594" w:rsidRPr="00287594" w:rsidRDefault="00287594" w:rsidP="00287594">
      <w:pPr>
        <w:pStyle w:val="Heading4"/>
      </w:pPr>
      <w:r>
        <w:t>Figure 6. The results of</w:t>
      </w:r>
      <w:r w:rsidRPr="00287594">
        <w:t xml:space="preserve"> </w:t>
      </w:r>
      <w:proofErr w:type="spellStart"/>
      <w:r w:rsidRPr="00287594">
        <w:t>vCustomerOrderDollars</w:t>
      </w:r>
      <w:proofErr w:type="spellEnd"/>
    </w:p>
    <w:p w14:paraId="122DA6A5" w14:textId="77777777" w:rsidR="001C5F91" w:rsidRPr="00842E19" w:rsidRDefault="001C5F91" w:rsidP="001C5F91">
      <w:pPr>
        <w:pStyle w:val="Heading1"/>
      </w:pPr>
      <w:r w:rsidRPr="00842E19">
        <w:t>Grading</w:t>
      </w:r>
    </w:p>
    <w:p w14:paraId="7C5EC7DA" w14:textId="77777777" w:rsidR="001C5F91" w:rsidRDefault="001C5F91" w:rsidP="001C5F91">
      <w:r w:rsidRPr="00842E19">
        <w:t xml:space="preserve">Student </w:t>
      </w:r>
      <w:r>
        <w:t xml:space="preserve">work will be evaluated on a point system using the following general guidelines found on the Course Syllabus page. Make sure you read and understand this. </w:t>
      </w:r>
    </w:p>
    <w:p w14:paraId="5B25F413" w14:textId="77777777" w:rsidR="001C5F91" w:rsidRDefault="001C5F91" w:rsidP="001C5F91">
      <w:r>
        <w:rPr>
          <w:rStyle w:val="Strong"/>
          <w:rFonts w:ascii="Helvetica" w:hAnsi="Helvetica" w:cs="Helvetica"/>
          <w:color w:val="2D3B45"/>
          <w:shd w:val="clear" w:color="auto" w:fill="FFFFFF"/>
        </w:rPr>
        <w:t>NOTE:</w:t>
      </w:r>
      <w:r>
        <w:rPr>
          <w:shd w:val="clear" w:color="auto" w:fill="FFFFFF"/>
        </w:rPr>
        <w:t>  It is very possible t</w:t>
      </w:r>
      <w:r>
        <w:rPr>
          <w:u w:val="single"/>
          <w:shd w:val="clear" w:color="auto" w:fill="FFFFFF"/>
        </w:rPr>
        <w:t>o get a 3.9 or better</w:t>
      </w:r>
      <w:r>
        <w:rPr>
          <w:shd w:val="clear" w:color="auto" w:fill="FFFFFF"/>
        </w:rPr>
        <w:t> from this course, but you have to earn it! Do not expect to get 100% of the possible points without extra effort on your part. If you want to excel in this course, you must </w:t>
      </w:r>
      <w:r>
        <w:rPr>
          <w:u w:val="single"/>
          <w:shd w:val="clear" w:color="auto" w:fill="FFFFFF"/>
        </w:rPr>
        <w:t>submit </w:t>
      </w:r>
      <w:r>
        <w:rPr>
          <w:rStyle w:val="Strong"/>
          <w:rFonts w:ascii="Helvetica" w:hAnsi="Helvetica" w:cs="Helvetica"/>
          <w:color w:val="2D3B45"/>
          <w:u w:val="single"/>
          <w:shd w:val="clear" w:color="auto" w:fill="FFFFFF"/>
        </w:rPr>
        <w:t>excellent </w:t>
      </w:r>
      <w:r>
        <w:rPr>
          <w:u w:val="single"/>
          <w:shd w:val="clear" w:color="auto" w:fill="FFFFFF"/>
        </w:rPr>
        <w:t>work!</w:t>
      </w:r>
    </w:p>
    <w:p w14:paraId="5A115CBC" w14:textId="77777777" w:rsidR="001C5F91" w:rsidRPr="004B4273" w:rsidRDefault="001C5F91" w:rsidP="001C5F91">
      <w:pPr>
        <w:pStyle w:val="Heading1"/>
      </w:pPr>
      <w:r w:rsidRPr="004B4273">
        <w:t>Submit your work</w:t>
      </w:r>
    </w:p>
    <w:p w14:paraId="671F7E59" w14:textId="2B4C81B0" w:rsidR="001C5F91" w:rsidRPr="004B4273" w:rsidRDefault="001C5F91" w:rsidP="001C5F91">
      <w:r w:rsidRPr="004B4273">
        <w:t>After you have completed your SQL Script</w:t>
      </w:r>
      <w:r>
        <w:t>, place both into a folder called Assignment04</w:t>
      </w:r>
      <w:r w:rsidRPr="00FE658C">
        <w:rPr>
          <w:b/>
          <w:highlight w:val="yellow"/>
          <w:u w:val="single"/>
        </w:rPr>
        <w:t>FirstInitialLastName</w:t>
      </w:r>
      <w:r w:rsidRPr="004B4273">
        <w:t xml:space="preserve"> </w:t>
      </w:r>
      <w:r>
        <w:t xml:space="preserve">and Zip the folder. </w:t>
      </w:r>
      <w:r w:rsidRPr="004B4273">
        <w:t xml:space="preserve">Upload the </w:t>
      </w:r>
      <w:r w:rsidRPr="00FE658C">
        <w:rPr>
          <w:u w:val="single"/>
        </w:rPr>
        <w:t>Zipped folder</w:t>
      </w:r>
      <w:r>
        <w:t xml:space="preserve"> </w:t>
      </w:r>
      <w:r w:rsidRPr="004B4273">
        <w:t xml:space="preserve">to the Canvas web site. </w:t>
      </w:r>
    </w:p>
    <w:p w14:paraId="67E6A582" w14:textId="4240B8B7" w:rsidR="00B17438" w:rsidRPr="00B17438" w:rsidRDefault="00B17438" w:rsidP="00B17438">
      <w:pPr>
        <w:ind w:left="360"/>
        <w:rPr>
          <w:b/>
        </w:rPr>
      </w:pPr>
      <w:r>
        <w:rPr>
          <w:noProof/>
        </w:rPr>
        <w:drawing>
          <wp:inline distT="0" distB="0" distL="0" distR="0" wp14:anchorId="5BB67954" wp14:editId="0259601D">
            <wp:extent cx="3990109" cy="1196180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042614" cy="121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17438" w:rsidRPr="00B174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F6507"/>
    <w:multiLevelType w:val="hybridMultilevel"/>
    <w:tmpl w:val="F6AE1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D4642D"/>
    <w:multiLevelType w:val="hybridMultilevel"/>
    <w:tmpl w:val="AEE639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C0E1A45"/>
    <w:multiLevelType w:val="hybridMultilevel"/>
    <w:tmpl w:val="E848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9071D9"/>
    <w:multiLevelType w:val="hybridMultilevel"/>
    <w:tmpl w:val="E8C21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5534AE"/>
    <w:multiLevelType w:val="hybridMultilevel"/>
    <w:tmpl w:val="4F86351E"/>
    <w:lvl w:ilvl="0" w:tplc="871A7746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6A6FD6"/>
    <w:multiLevelType w:val="hybridMultilevel"/>
    <w:tmpl w:val="86DC3834"/>
    <w:lvl w:ilvl="0" w:tplc="4CE8E7F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8408F1"/>
    <w:multiLevelType w:val="hybridMultilevel"/>
    <w:tmpl w:val="4BBE39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486837"/>
    <w:multiLevelType w:val="hybridMultilevel"/>
    <w:tmpl w:val="CA06F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0E3C96"/>
    <w:multiLevelType w:val="hybridMultilevel"/>
    <w:tmpl w:val="2360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735022"/>
    <w:multiLevelType w:val="hybridMultilevel"/>
    <w:tmpl w:val="C80E5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8B47B9"/>
    <w:multiLevelType w:val="hybridMultilevel"/>
    <w:tmpl w:val="A5A2E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7D2E57"/>
    <w:multiLevelType w:val="hybridMultilevel"/>
    <w:tmpl w:val="E8BC0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404A2F"/>
    <w:multiLevelType w:val="hybridMultilevel"/>
    <w:tmpl w:val="78BE98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E56E53"/>
    <w:multiLevelType w:val="hybridMultilevel"/>
    <w:tmpl w:val="4DC29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F938DE"/>
    <w:multiLevelType w:val="hybridMultilevel"/>
    <w:tmpl w:val="B4501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1444A8"/>
    <w:multiLevelType w:val="hybridMultilevel"/>
    <w:tmpl w:val="28B29BD6"/>
    <w:lvl w:ilvl="0" w:tplc="4CE8E7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6D701E"/>
    <w:multiLevelType w:val="hybridMultilevel"/>
    <w:tmpl w:val="DEACF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AD2EF8"/>
    <w:multiLevelType w:val="hybridMultilevel"/>
    <w:tmpl w:val="3F7CD360"/>
    <w:lvl w:ilvl="0" w:tplc="871A7746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CE0C54"/>
    <w:multiLevelType w:val="hybridMultilevel"/>
    <w:tmpl w:val="5BD42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C175B47"/>
    <w:multiLevelType w:val="hybridMultilevel"/>
    <w:tmpl w:val="DF2AC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7D2C4C84"/>
    <w:multiLevelType w:val="hybridMultilevel"/>
    <w:tmpl w:val="31E0B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4"/>
  </w:num>
  <w:num w:numId="3">
    <w:abstractNumId w:val="17"/>
  </w:num>
  <w:num w:numId="4">
    <w:abstractNumId w:val="6"/>
  </w:num>
  <w:num w:numId="5">
    <w:abstractNumId w:val="8"/>
  </w:num>
  <w:num w:numId="6">
    <w:abstractNumId w:val="12"/>
  </w:num>
  <w:num w:numId="7">
    <w:abstractNumId w:val="5"/>
  </w:num>
  <w:num w:numId="8">
    <w:abstractNumId w:val="15"/>
  </w:num>
  <w:num w:numId="9">
    <w:abstractNumId w:val="10"/>
  </w:num>
  <w:num w:numId="10">
    <w:abstractNumId w:val="0"/>
  </w:num>
  <w:num w:numId="11">
    <w:abstractNumId w:val="11"/>
  </w:num>
  <w:num w:numId="12">
    <w:abstractNumId w:val="3"/>
  </w:num>
  <w:num w:numId="13">
    <w:abstractNumId w:val="7"/>
  </w:num>
  <w:num w:numId="14">
    <w:abstractNumId w:val="1"/>
  </w:num>
  <w:num w:numId="15">
    <w:abstractNumId w:val="13"/>
  </w:num>
  <w:num w:numId="16">
    <w:abstractNumId w:val="20"/>
  </w:num>
  <w:num w:numId="17">
    <w:abstractNumId w:val="18"/>
  </w:num>
  <w:num w:numId="18">
    <w:abstractNumId w:val="14"/>
  </w:num>
  <w:num w:numId="19">
    <w:abstractNumId w:val="9"/>
  </w:num>
  <w:num w:numId="20">
    <w:abstractNumId w:val="2"/>
  </w:num>
  <w:num w:numId="2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yMDQ0tDSxMDM0NzNV0lEKTi0uzszPAykwqgUAdvwd4SwAAAA="/>
  </w:docVars>
  <w:rsids>
    <w:rsidRoot w:val="0039375D"/>
    <w:rsid w:val="00020C44"/>
    <w:rsid w:val="00026038"/>
    <w:rsid w:val="00067B37"/>
    <w:rsid w:val="00097A38"/>
    <w:rsid w:val="001B2B9D"/>
    <w:rsid w:val="001C0DB5"/>
    <w:rsid w:val="001C5F91"/>
    <w:rsid w:val="001E29C3"/>
    <w:rsid w:val="001F2DDE"/>
    <w:rsid w:val="0024197E"/>
    <w:rsid w:val="00287594"/>
    <w:rsid w:val="002C0BB3"/>
    <w:rsid w:val="003253A9"/>
    <w:rsid w:val="00351A9A"/>
    <w:rsid w:val="003673A9"/>
    <w:rsid w:val="00381158"/>
    <w:rsid w:val="00387675"/>
    <w:rsid w:val="0039375D"/>
    <w:rsid w:val="004156C2"/>
    <w:rsid w:val="004842A9"/>
    <w:rsid w:val="00484A2D"/>
    <w:rsid w:val="004A4584"/>
    <w:rsid w:val="004B1AA4"/>
    <w:rsid w:val="004B4273"/>
    <w:rsid w:val="004C6B7A"/>
    <w:rsid w:val="004D46C6"/>
    <w:rsid w:val="00571BB6"/>
    <w:rsid w:val="00575D1D"/>
    <w:rsid w:val="005A1AB2"/>
    <w:rsid w:val="005B53C3"/>
    <w:rsid w:val="005C1D69"/>
    <w:rsid w:val="00610DFF"/>
    <w:rsid w:val="00622DDA"/>
    <w:rsid w:val="00664892"/>
    <w:rsid w:val="006A0B9F"/>
    <w:rsid w:val="006B098B"/>
    <w:rsid w:val="00712409"/>
    <w:rsid w:val="00712CC3"/>
    <w:rsid w:val="007B2737"/>
    <w:rsid w:val="007E0030"/>
    <w:rsid w:val="008342C4"/>
    <w:rsid w:val="00836A52"/>
    <w:rsid w:val="00843BAD"/>
    <w:rsid w:val="00884D24"/>
    <w:rsid w:val="008B7CF5"/>
    <w:rsid w:val="0093317F"/>
    <w:rsid w:val="00962712"/>
    <w:rsid w:val="009962A0"/>
    <w:rsid w:val="009A5E8F"/>
    <w:rsid w:val="009B0257"/>
    <w:rsid w:val="00AB2759"/>
    <w:rsid w:val="00AF0C5F"/>
    <w:rsid w:val="00B07FF0"/>
    <w:rsid w:val="00B17438"/>
    <w:rsid w:val="00B60831"/>
    <w:rsid w:val="00BB1FC6"/>
    <w:rsid w:val="00BE087A"/>
    <w:rsid w:val="00C06074"/>
    <w:rsid w:val="00C304CD"/>
    <w:rsid w:val="00C444C5"/>
    <w:rsid w:val="00C70FBD"/>
    <w:rsid w:val="00CA2E7B"/>
    <w:rsid w:val="00CB400B"/>
    <w:rsid w:val="00CD15DF"/>
    <w:rsid w:val="00CF76E6"/>
    <w:rsid w:val="00D15F1A"/>
    <w:rsid w:val="00D41BEE"/>
    <w:rsid w:val="00D422C7"/>
    <w:rsid w:val="00D72C78"/>
    <w:rsid w:val="00D90F34"/>
    <w:rsid w:val="00D91E26"/>
    <w:rsid w:val="00D9573E"/>
    <w:rsid w:val="00DA415A"/>
    <w:rsid w:val="00DB4ECF"/>
    <w:rsid w:val="00DC491E"/>
    <w:rsid w:val="00DD7FB1"/>
    <w:rsid w:val="00E01DFF"/>
    <w:rsid w:val="00E30205"/>
    <w:rsid w:val="00E80DCF"/>
    <w:rsid w:val="00ED6E16"/>
    <w:rsid w:val="00F23100"/>
    <w:rsid w:val="00F23130"/>
    <w:rsid w:val="00F81DBC"/>
    <w:rsid w:val="00FD1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D3BFE"/>
  <w15:chartTrackingRefBased/>
  <w15:docId w15:val="{E3A96CD1-CFC5-42CB-91EE-239D8B79A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2DDA"/>
    <w:rPr>
      <w:rFonts w:ascii="Segoe UI" w:hAnsi="Segoe UI" w:cs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4273"/>
    <w:pPr>
      <w:keepNext/>
      <w:keepLines/>
      <w:spacing w:before="400" w:after="40" w:line="240" w:lineRule="auto"/>
      <w:outlineLvl w:val="0"/>
    </w:pPr>
    <w:rPr>
      <w:rFonts w:eastAsiaTheme="majorEastAsia"/>
      <w:color w:val="491347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4273"/>
    <w:pPr>
      <w:keepNext/>
      <w:keepLines/>
      <w:spacing w:before="40" w:after="0" w:line="240" w:lineRule="auto"/>
      <w:outlineLvl w:val="1"/>
    </w:pPr>
    <w:rPr>
      <w:rFonts w:eastAsiaTheme="majorEastAsia"/>
      <w:color w:val="6D1D6A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F76E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8759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F76E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6D1D6A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76E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491347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76E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91347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76E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91347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76E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91347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4273"/>
    <w:rPr>
      <w:rFonts w:ascii="Segoe UI" w:eastAsiaTheme="majorEastAsia" w:hAnsi="Segoe UI" w:cs="Segoe UI"/>
      <w:color w:val="491347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B4273"/>
    <w:rPr>
      <w:rFonts w:ascii="Segoe UI" w:eastAsiaTheme="majorEastAsia" w:hAnsi="Segoe UI" w:cs="Segoe UI"/>
      <w:color w:val="6D1D6A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F76E6"/>
    <w:rPr>
      <w:rFonts w:asciiTheme="majorHAnsi" w:eastAsiaTheme="majorEastAsia" w:hAnsiTheme="majorHAnsi" w:cstheme="majorBidi"/>
      <w:color w:val="6D1D6A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87594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F76E6"/>
    <w:rPr>
      <w:rFonts w:asciiTheme="majorHAnsi" w:eastAsiaTheme="majorEastAsia" w:hAnsiTheme="majorHAnsi" w:cstheme="majorBidi"/>
      <w:caps/>
      <w:color w:val="6D1D6A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76E6"/>
    <w:rPr>
      <w:rFonts w:asciiTheme="majorHAnsi" w:eastAsiaTheme="majorEastAsia" w:hAnsiTheme="majorHAnsi" w:cstheme="majorBidi"/>
      <w:i/>
      <w:iCs/>
      <w:caps/>
      <w:color w:val="491347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76E6"/>
    <w:rPr>
      <w:rFonts w:asciiTheme="majorHAnsi" w:eastAsiaTheme="majorEastAsia" w:hAnsiTheme="majorHAnsi" w:cstheme="majorBidi"/>
      <w:b/>
      <w:bCs/>
      <w:color w:val="491347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76E6"/>
    <w:rPr>
      <w:rFonts w:asciiTheme="majorHAnsi" w:eastAsiaTheme="majorEastAsia" w:hAnsiTheme="majorHAnsi" w:cstheme="majorBidi"/>
      <w:b/>
      <w:bCs/>
      <w:i/>
      <w:iCs/>
      <w:color w:val="491347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76E6"/>
    <w:rPr>
      <w:rFonts w:asciiTheme="majorHAnsi" w:eastAsiaTheme="majorEastAsia" w:hAnsiTheme="majorHAnsi" w:cstheme="majorBidi"/>
      <w:i/>
      <w:iCs/>
      <w:color w:val="491347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76E6"/>
    <w:pPr>
      <w:spacing w:line="240" w:lineRule="auto"/>
    </w:pPr>
    <w:rPr>
      <w:b/>
      <w:bCs/>
      <w:smallCaps/>
      <w:color w:val="632E62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4B4273"/>
    <w:pPr>
      <w:spacing w:after="0" w:line="204" w:lineRule="auto"/>
      <w:contextualSpacing/>
    </w:pPr>
    <w:rPr>
      <w:rFonts w:eastAsiaTheme="majorEastAsia"/>
      <w:caps/>
      <w:color w:val="632E62" w:themeColor="text2"/>
      <w:spacing w:val="-15"/>
      <w:sz w:val="56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4B4273"/>
    <w:rPr>
      <w:rFonts w:ascii="Segoe UI" w:eastAsiaTheme="majorEastAsia" w:hAnsi="Segoe UI" w:cs="Segoe UI"/>
      <w:caps/>
      <w:color w:val="632E62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4273"/>
    <w:pPr>
      <w:numPr>
        <w:ilvl w:val="1"/>
      </w:numPr>
      <w:pBdr>
        <w:bottom w:val="single" w:sz="4" w:space="1" w:color="auto"/>
      </w:pBdr>
      <w:spacing w:after="240" w:line="240" w:lineRule="auto"/>
    </w:pPr>
    <w:rPr>
      <w:rFonts w:eastAsiaTheme="majorEastAsia"/>
      <w:color w:val="92278F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4273"/>
    <w:rPr>
      <w:rFonts w:ascii="Segoe UI" w:eastAsiaTheme="majorEastAsia" w:hAnsi="Segoe UI" w:cs="Segoe UI"/>
      <w:color w:val="92278F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F76E6"/>
    <w:rPr>
      <w:b/>
      <w:bCs/>
    </w:rPr>
  </w:style>
  <w:style w:type="character" w:styleId="Emphasis">
    <w:name w:val="Emphasis"/>
    <w:basedOn w:val="DefaultParagraphFont"/>
    <w:uiPriority w:val="20"/>
    <w:qFormat/>
    <w:rsid w:val="00CF76E6"/>
    <w:rPr>
      <w:i/>
      <w:iCs/>
    </w:rPr>
  </w:style>
  <w:style w:type="paragraph" w:styleId="NoSpacing">
    <w:name w:val="No Spacing"/>
    <w:uiPriority w:val="1"/>
    <w:qFormat/>
    <w:rsid w:val="00622DDA"/>
    <w:pPr>
      <w:spacing w:after="0" w:line="240" w:lineRule="auto"/>
    </w:pPr>
    <w:rPr>
      <w:rFonts w:ascii="Segoe UI" w:hAnsi="Segoe UI" w:cs="Segoe UI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CF76E6"/>
    <w:pPr>
      <w:spacing w:before="120" w:after="120"/>
      <w:ind w:left="720"/>
    </w:pPr>
    <w:rPr>
      <w:color w:val="632E62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F76E6"/>
    <w:rPr>
      <w:color w:val="632E62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76E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632E62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76E6"/>
    <w:rPr>
      <w:rFonts w:asciiTheme="majorHAnsi" w:eastAsiaTheme="majorEastAsia" w:hAnsiTheme="majorHAnsi" w:cstheme="majorBidi"/>
      <w:color w:val="632E62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F76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F76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F76E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F76E6"/>
    <w:rPr>
      <w:b/>
      <w:bCs/>
      <w:smallCaps/>
      <w:color w:val="632E62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F76E6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76E6"/>
    <w:pPr>
      <w:outlineLvl w:val="9"/>
    </w:pPr>
  </w:style>
  <w:style w:type="paragraph" w:styleId="ListParagraph">
    <w:name w:val="List Paragraph"/>
    <w:basedOn w:val="Normal"/>
    <w:uiPriority w:val="34"/>
    <w:qFormat/>
    <w:rsid w:val="00712C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42A9"/>
    <w:rPr>
      <w:color w:val="0066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42A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842A9"/>
    <w:rPr>
      <w:color w:val="666699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3100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10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3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0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165477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0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1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0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0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0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2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81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2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94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54718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68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w3schools.com/sql/sql_join.asp" TargetMode="External"/><Relationship Id="rId18" Type="http://schemas.openxmlformats.org/officeDocument/2006/relationships/hyperlink" Target="https://www.w3schools.com/sql/sql_delete.asp" TargetMode="External"/><Relationship Id="rId26" Type="http://schemas.openxmlformats.org/officeDocument/2006/relationships/image" Target="media/image1.png"/><Relationship Id="rId3" Type="http://schemas.openxmlformats.org/officeDocument/2006/relationships/settings" Target="settings.xml"/><Relationship Id="rId21" Type="http://schemas.openxmlformats.org/officeDocument/2006/relationships/hyperlink" Target="https://www.tutorialspoint.com/sql/sql-using-views.htm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youtu.be/XEiQ3M2LhU4?list=PLfycUyp06LG_ShpiOSTkQmu69sZD2Ng13" TargetMode="External"/><Relationship Id="rId12" Type="http://schemas.openxmlformats.org/officeDocument/2006/relationships/hyperlink" Target="https://youtu.be/_3uXP6SIYBs" TargetMode="External"/><Relationship Id="rId17" Type="http://schemas.openxmlformats.org/officeDocument/2006/relationships/hyperlink" Target="https://www.w3schools.com/sql/sql_update.asp" TargetMode="External"/><Relationship Id="rId25" Type="http://schemas.openxmlformats.org/officeDocument/2006/relationships/hyperlink" Target="https://www.tutorialspoint.com/dbms/dbms_generalization_aggregation.htm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w3schools.com/sql/sql_insert.asp" TargetMode="External"/><Relationship Id="rId20" Type="http://schemas.openxmlformats.org/officeDocument/2006/relationships/hyperlink" Target="https://www.w3schools.com/sql/sql_injection.asp" TargetMode="External"/><Relationship Id="rId29" Type="http://schemas.openxmlformats.org/officeDocument/2006/relationships/image" Target="media/image4.png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ShQ6Wm1pNks&amp;index=1&amp;list=PLfycUyp06LG_ShpiOSTkQmu69sZD2Ng13" TargetMode="External"/><Relationship Id="rId11" Type="http://schemas.openxmlformats.org/officeDocument/2006/relationships/hyperlink" Target="https://youtu.be/fjNsRV4zLdc" TargetMode="External"/><Relationship Id="rId24" Type="http://schemas.openxmlformats.org/officeDocument/2006/relationships/hyperlink" Target="https://www.edrawsoft.com/er-diagram-symbols.html" TargetMode="External"/><Relationship Id="rId32" Type="http://schemas.openxmlformats.org/officeDocument/2006/relationships/image" Target="media/image7.png"/><Relationship Id="rId5" Type="http://schemas.openxmlformats.org/officeDocument/2006/relationships/hyperlink" Target="https://youtu.be/AWEyxLweCqc" TargetMode="External"/><Relationship Id="rId15" Type="http://schemas.openxmlformats.org/officeDocument/2006/relationships/hyperlink" Target="https://en.wikipedia.org/wiki/User-defined_function" TargetMode="External"/><Relationship Id="rId23" Type="http://schemas.openxmlformats.org/officeDocument/2006/relationships/hyperlink" Target="https://www.tutorialspoint.com/sql/sql-transactions.htm" TargetMode="External"/><Relationship Id="rId28" Type="http://schemas.openxmlformats.org/officeDocument/2006/relationships/image" Target="media/image3.png"/><Relationship Id="rId10" Type="http://schemas.openxmlformats.org/officeDocument/2006/relationships/hyperlink" Target="https://youtu.be/NxNJJvG7FzU?list=PLfycUyp06LG_ShpiOSTkQmu69sZD2Ng13" TargetMode="External"/><Relationship Id="rId19" Type="http://schemas.openxmlformats.org/officeDocument/2006/relationships/hyperlink" Target="https://www.w3schools.com/sql/sql_autoincrement.asp" TargetMode="External"/><Relationship Id="rId31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hyperlink" Target="https://youtu.be/URSjRbN1rCQ?list=PLfycUyp06LG_ShpiOSTkQmu69sZD2Ng13" TargetMode="External"/><Relationship Id="rId14" Type="http://schemas.openxmlformats.org/officeDocument/2006/relationships/hyperlink" Target="https://www.w3schools.com/sql/sql_view.asp" TargetMode="External"/><Relationship Id="rId22" Type="http://schemas.openxmlformats.org/officeDocument/2006/relationships/hyperlink" Target="https://www.tutorialgateway.org/user-defined-functions-in-sql/" TargetMode="External"/><Relationship Id="rId27" Type="http://schemas.openxmlformats.org/officeDocument/2006/relationships/image" Target="media/image2.png"/><Relationship Id="rId30" Type="http://schemas.openxmlformats.org/officeDocument/2006/relationships/image" Target="media/image5.png"/><Relationship Id="rId8" Type="http://schemas.openxmlformats.org/officeDocument/2006/relationships/hyperlink" Target="https://youtu.be/BWw5YUv49c4?list=PLfycUyp06LG_ShpiOSTkQmu69sZD2Ng13" TargetMode="External"/></Relationships>
</file>

<file path=word/theme/theme1.xml><?xml version="1.0" encoding="utf-8"?>
<a:theme xmlns:a="http://schemas.openxmlformats.org/drawingml/2006/main" name="Office Theme">
  <a:themeElements>
    <a:clrScheme name="Violet II">
      <a:dk1>
        <a:sysClr val="windowText" lastClr="000000"/>
      </a:dk1>
      <a:lt1>
        <a:sysClr val="window" lastClr="FFFFFF"/>
      </a:lt1>
      <a:dk2>
        <a:srgbClr val="632E62"/>
      </a:dk2>
      <a:lt2>
        <a:srgbClr val="EAE5EB"/>
      </a:lt2>
      <a:accent1>
        <a:srgbClr val="92278F"/>
      </a:accent1>
      <a:accent2>
        <a:srgbClr val="9B57D3"/>
      </a:accent2>
      <a:accent3>
        <a:srgbClr val="755DD9"/>
      </a:accent3>
      <a:accent4>
        <a:srgbClr val="665EB8"/>
      </a:accent4>
      <a:accent5>
        <a:srgbClr val="45A5ED"/>
      </a:accent5>
      <a:accent6>
        <a:srgbClr val="5982DB"/>
      </a:accent6>
      <a:hlink>
        <a:srgbClr val="0066FF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1</TotalTime>
  <Pages>5</Pages>
  <Words>983</Words>
  <Characters>560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edwardsung63@gmail.com</cp:lastModifiedBy>
  <cp:revision>39</cp:revision>
  <dcterms:created xsi:type="dcterms:W3CDTF">2017-09-26T20:39:00Z</dcterms:created>
  <dcterms:modified xsi:type="dcterms:W3CDTF">2020-04-28T08:58:00Z</dcterms:modified>
</cp:coreProperties>
</file>